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50623" w14:textId="15A6EB74" w:rsidR="007C6CB9" w:rsidRPr="006119BA" w:rsidRDefault="001216E1" w:rsidP="00C5007E">
      <w:pPr>
        <w:jc w:val="center"/>
        <w:rPr>
          <w:b/>
          <w:bCs/>
          <w:sz w:val="36"/>
          <w:szCs w:val="36"/>
        </w:rPr>
      </w:pPr>
      <w:r w:rsidRPr="006119BA">
        <w:rPr>
          <w:b/>
          <w:bCs/>
          <w:sz w:val="36"/>
          <w:szCs w:val="36"/>
        </w:rPr>
        <w:t xml:space="preserve">ΜΑΘΗΜΑ </w:t>
      </w:r>
      <w:r w:rsidR="001E3E0B" w:rsidRPr="00CE181A">
        <w:rPr>
          <w:b/>
          <w:bCs/>
          <w:sz w:val="44"/>
          <w:szCs w:val="44"/>
        </w:rPr>
        <w:t xml:space="preserve">ΘΕΩΡΙΑ </w:t>
      </w:r>
      <w:r w:rsidR="00C5007E">
        <w:rPr>
          <w:b/>
          <w:bCs/>
          <w:sz w:val="36"/>
          <w:szCs w:val="36"/>
        </w:rPr>
        <w:t>ΕΦΑΡΜΟΓΕΣ ΤΗΣ ΕΠΙΚΟΙΝΩΝΙΑΣ ΣΕ ΠΟΛΙΤΙΣΤΙΚΕΣ ΚΑΙ ΤΟΥΡΙΣΤΙΚΕΣ ΜΟΝΑΔΕΣ</w:t>
      </w:r>
    </w:p>
    <w:p w14:paraId="45DDA4A9" w14:textId="4F3AC893" w:rsidR="005A424A" w:rsidRPr="005A424A" w:rsidRDefault="0015428D" w:rsidP="0015428D">
      <w:pPr>
        <w:jc w:val="center"/>
        <w:rPr>
          <w:b/>
          <w:bCs/>
          <w:sz w:val="32"/>
          <w:szCs w:val="32"/>
        </w:rPr>
      </w:pPr>
      <w:r w:rsidRPr="006119BA">
        <w:rPr>
          <w:b/>
          <w:bCs/>
          <w:sz w:val="32"/>
          <w:szCs w:val="32"/>
        </w:rPr>
        <w:t>Ημερομηνία εξέτασης</w:t>
      </w:r>
      <w:r w:rsidR="006119BA" w:rsidRPr="00FE4924">
        <w:rPr>
          <w:b/>
          <w:bCs/>
          <w:sz w:val="32"/>
          <w:szCs w:val="32"/>
        </w:rPr>
        <w:t>:</w:t>
      </w:r>
      <w:r w:rsidRPr="006119BA">
        <w:rPr>
          <w:b/>
          <w:bCs/>
          <w:sz w:val="32"/>
          <w:szCs w:val="32"/>
        </w:rPr>
        <w:t xml:space="preserve"> </w:t>
      </w:r>
      <w:r w:rsidR="000C680D">
        <w:rPr>
          <w:b/>
          <w:bCs/>
          <w:sz w:val="32"/>
          <w:szCs w:val="32"/>
        </w:rPr>
        <w:t>Πέμπτη 9 Σεπτεμβρίου</w:t>
      </w:r>
      <w:r w:rsidR="00120158" w:rsidRPr="006119BA">
        <w:rPr>
          <w:b/>
          <w:bCs/>
          <w:sz w:val="32"/>
          <w:szCs w:val="32"/>
        </w:rPr>
        <w:t xml:space="preserve"> 202</w:t>
      </w:r>
      <w:r w:rsidR="00833D97">
        <w:rPr>
          <w:b/>
          <w:bCs/>
          <w:sz w:val="32"/>
          <w:szCs w:val="32"/>
        </w:rPr>
        <w:t>1</w:t>
      </w:r>
      <w:r w:rsidR="005A424A" w:rsidRPr="005A424A">
        <w:rPr>
          <w:b/>
          <w:bCs/>
          <w:sz w:val="32"/>
          <w:szCs w:val="32"/>
        </w:rPr>
        <w:t xml:space="preserve"> </w:t>
      </w:r>
    </w:p>
    <w:p w14:paraId="3D2FB1D5" w14:textId="594A32F3" w:rsidR="0015428D" w:rsidRPr="00B40ED9" w:rsidRDefault="005A424A" w:rsidP="0015428D">
      <w:pPr>
        <w:jc w:val="center"/>
        <w:rPr>
          <w:b/>
          <w:bCs/>
          <w:sz w:val="36"/>
          <w:szCs w:val="36"/>
          <w:u w:val="single"/>
        </w:rPr>
      </w:pPr>
      <w:r w:rsidRPr="00B40ED9">
        <w:rPr>
          <w:b/>
          <w:bCs/>
          <w:sz w:val="36"/>
          <w:szCs w:val="36"/>
          <w:u w:val="single"/>
        </w:rPr>
        <w:t xml:space="preserve">Ώρα </w:t>
      </w:r>
      <w:r w:rsidR="00531A83" w:rsidRPr="00B40ED9">
        <w:rPr>
          <w:b/>
          <w:bCs/>
          <w:sz w:val="36"/>
          <w:szCs w:val="36"/>
          <w:u w:val="single"/>
        </w:rPr>
        <w:t xml:space="preserve">έναρξης </w:t>
      </w:r>
      <w:r w:rsidRPr="00B40ED9">
        <w:rPr>
          <w:b/>
          <w:bCs/>
          <w:sz w:val="36"/>
          <w:szCs w:val="36"/>
          <w:u w:val="single"/>
        </w:rPr>
        <w:t>εξέτασης 1</w:t>
      </w:r>
      <w:r w:rsidR="000C680D">
        <w:rPr>
          <w:b/>
          <w:bCs/>
          <w:sz w:val="36"/>
          <w:szCs w:val="36"/>
          <w:u w:val="single"/>
        </w:rPr>
        <w:t>1</w:t>
      </w:r>
      <w:r w:rsidRPr="00B40ED9">
        <w:rPr>
          <w:b/>
          <w:bCs/>
          <w:sz w:val="36"/>
          <w:szCs w:val="36"/>
          <w:u w:val="single"/>
        </w:rPr>
        <w:t>.</w:t>
      </w:r>
      <w:r w:rsidR="000C680D">
        <w:rPr>
          <w:b/>
          <w:bCs/>
          <w:sz w:val="36"/>
          <w:szCs w:val="36"/>
          <w:u w:val="single"/>
        </w:rPr>
        <w:t>3</w:t>
      </w:r>
      <w:r w:rsidRPr="00B40ED9">
        <w:rPr>
          <w:b/>
          <w:bCs/>
          <w:sz w:val="36"/>
          <w:szCs w:val="36"/>
          <w:u w:val="single"/>
        </w:rPr>
        <w:t xml:space="preserve">0 </w:t>
      </w:r>
    </w:p>
    <w:p w14:paraId="2DD5E1D5" w14:textId="2FB0FA72" w:rsidR="005A424A" w:rsidRPr="005A424A" w:rsidRDefault="005A424A" w:rsidP="005A424A">
      <w:pPr>
        <w:jc w:val="center"/>
        <w:rPr>
          <w:b/>
          <w:bCs/>
          <w:sz w:val="32"/>
          <w:szCs w:val="32"/>
        </w:rPr>
      </w:pPr>
      <w:r w:rsidRPr="00CE181A">
        <w:rPr>
          <w:b/>
          <w:bCs/>
          <w:sz w:val="32"/>
          <w:szCs w:val="32"/>
          <w:u w:val="single"/>
        </w:rPr>
        <w:t>ΣΥΝΟΛΙΚΗ</w:t>
      </w:r>
      <w:r w:rsidRPr="005A424A">
        <w:rPr>
          <w:b/>
          <w:bCs/>
          <w:sz w:val="32"/>
          <w:szCs w:val="32"/>
        </w:rPr>
        <w:t xml:space="preserve"> διάρκειας εξέτασης 1</w:t>
      </w:r>
      <w:r w:rsidR="000C680D">
        <w:rPr>
          <w:b/>
          <w:bCs/>
          <w:sz w:val="32"/>
          <w:szCs w:val="32"/>
        </w:rPr>
        <w:t>1</w:t>
      </w:r>
      <w:r w:rsidRPr="005A424A">
        <w:rPr>
          <w:b/>
          <w:bCs/>
          <w:sz w:val="32"/>
          <w:szCs w:val="32"/>
        </w:rPr>
        <w:t>.</w:t>
      </w:r>
      <w:r w:rsidR="000C680D">
        <w:rPr>
          <w:b/>
          <w:bCs/>
          <w:sz w:val="32"/>
          <w:szCs w:val="32"/>
        </w:rPr>
        <w:t>3</w:t>
      </w:r>
      <w:r w:rsidRPr="005A424A">
        <w:rPr>
          <w:b/>
          <w:bCs/>
          <w:sz w:val="32"/>
          <w:szCs w:val="32"/>
        </w:rPr>
        <w:t>0 – 1</w:t>
      </w:r>
      <w:r w:rsidR="000C680D">
        <w:rPr>
          <w:b/>
          <w:bCs/>
          <w:sz w:val="32"/>
          <w:szCs w:val="32"/>
        </w:rPr>
        <w:t>3</w:t>
      </w:r>
      <w:r w:rsidRPr="005A424A">
        <w:rPr>
          <w:b/>
          <w:bCs/>
          <w:sz w:val="32"/>
          <w:szCs w:val="32"/>
        </w:rPr>
        <w:t>.</w:t>
      </w:r>
      <w:r w:rsidR="000C680D">
        <w:rPr>
          <w:b/>
          <w:bCs/>
          <w:sz w:val="32"/>
          <w:szCs w:val="32"/>
        </w:rPr>
        <w:t>0</w:t>
      </w:r>
      <w:r w:rsidR="00C322D1">
        <w:rPr>
          <w:b/>
          <w:bCs/>
          <w:sz w:val="32"/>
          <w:szCs w:val="32"/>
        </w:rPr>
        <w:t>0</w:t>
      </w:r>
      <w:r w:rsidRPr="005A424A">
        <w:rPr>
          <w:b/>
          <w:bCs/>
          <w:sz w:val="32"/>
          <w:szCs w:val="32"/>
        </w:rPr>
        <w:t xml:space="preserve"> </w:t>
      </w:r>
    </w:p>
    <w:p w14:paraId="22A681D9" w14:textId="3FA37CB5" w:rsidR="005A424A" w:rsidRDefault="005A424A" w:rsidP="0015428D">
      <w:pPr>
        <w:jc w:val="center"/>
        <w:rPr>
          <w:b/>
          <w:bCs/>
          <w:sz w:val="32"/>
          <w:szCs w:val="32"/>
        </w:rPr>
      </w:pPr>
      <w:r w:rsidRPr="00E50F7B">
        <w:rPr>
          <w:b/>
          <w:bCs/>
          <w:sz w:val="32"/>
          <w:szCs w:val="32"/>
          <w:u w:val="single"/>
        </w:rPr>
        <w:t>Καθαρός ΩΦΕΛΙΜΟΣ</w:t>
      </w:r>
      <w:r>
        <w:rPr>
          <w:b/>
          <w:bCs/>
          <w:sz w:val="32"/>
          <w:szCs w:val="32"/>
        </w:rPr>
        <w:t xml:space="preserve"> </w:t>
      </w:r>
      <w:r w:rsidRPr="005B39D5">
        <w:rPr>
          <w:b/>
          <w:bCs/>
          <w:sz w:val="32"/>
          <w:szCs w:val="32"/>
          <w:u w:val="single"/>
        </w:rPr>
        <w:t xml:space="preserve">χρόνος εξέτασης στο </w:t>
      </w:r>
      <w:r w:rsidRPr="005B39D5">
        <w:rPr>
          <w:b/>
          <w:bCs/>
          <w:sz w:val="32"/>
          <w:szCs w:val="32"/>
          <w:u w:val="single"/>
          <w:lang w:val="en-GB"/>
        </w:rPr>
        <w:t>eclass</w:t>
      </w:r>
      <w:r w:rsidRPr="005B39D5">
        <w:rPr>
          <w:b/>
          <w:bCs/>
          <w:sz w:val="32"/>
          <w:szCs w:val="32"/>
          <w:u w:val="single"/>
        </w:rPr>
        <w:t xml:space="preserve">: </w:t>
      </w:r>
      <w:r w:rsidR="00833D97" w:rsidRPr="00CE181A">
        <w:rPr>
          <w:b/>
          <w:bCs/>
          <w:sz w:val="44"/>
          <w:szCs w:val="44"/>
          <w:u w:val="single"/>
        </w:rPr>
        <w:t xml:space="preserve">30 </w:t>
      </w:r>
      <w:r w:rsidRPr="00CE181A">
        <w:rPr>
          <w:b/>
          <w:bCs/>
          <w:sz w:val="44"/>
          <w:szCs w:val="44"/>
          <w:u w:val="single"/>
        </w:rPr>
        <w:t>λεπτά</w:t>
      </w:r>
      <w:r w:rsidRPr="00CE181A">
        <w:rPr>
          <w:b/>
          <w:bCs/>
          <w:sz w:val="44"/>
          <w:szCs w:val="44"/>
        </w:rPr>
        <w:t xml:space="preserve"> </w:t>
      </w:r>
    </w:p>
    <w:p w14:paraId="0A4EA098" w14:textId="63539D36" w:rsidR="00531A83" w:rsidRPr="00531A83" w:rsidRDefault="00531A83" w:rsidP="00531A83">
      <w:pPr>
        <w:jc w:val="center"/>
        <w:rPr>
          <w:b/>
          <w:bCs/>
          <w:sz w:val="32"/>
          <w:szCs w:val="32"/>
        </w:rPr>
      </w:pPr>
      <w:r w:rsidRPr="00531A83">
        <w:rPr>
          <w:b/>
          <w:bCs/>
          <w:sz w:val="32"/>
          <w:szCs w:val="32"/>
        </w:rPr>
        <w:t>Προσοχή, αυτό δεν σημαίνει ότι  μπορείτε να συνδεθείτε π.χ. 1</w:t>
      </w:r>
      <w:r w:rsidR="00036162">
        <w:rPr>
          <w:b/>
          <w:bCs/>
          <w:sz w:val="32"/>
          <w:szCs w:val="32"/>
          <w:lang w:val="en-GB"/>
        </w:rPr>
        <w:t>3</w:t>
      </w:r>
      <w:r w:rsidR="00C322D1">
        <w:rPr>
          <w:b/>
          <w:bCs/>
          <w:sz w:val="32"/>
          <w:szCs w:val="32"/>
        </w:rPr>
        <w:t>.</w:t>
      </w:r>
      <w:r w:rsidR="00036162">
        <w:rPr>
          <w:b/>
          <w:bCs/>
          <w:sz w:val="32"/>
          <w:szCs w:val="32"/>
          <w:lang w:val="en-GB"/>
        </w:rPr>
        <w:t>0</w:t>
      </w:r>
      <w:r w:rsidRPr="00531A83">
        <w:rPr>
          <w:b/>
          <w:bCs/>
          <w:sz w:val="32"/>
          <w:szCs w:val="32"/>
        </w:rPr>
        <w:t xml:space="preserve">0 και από τότε να μετρήσει ο χρόνος.  </w:t>
      </w:r>
    </w:p>
    <w:p w14:paraId="0573A4BD" w14:textId="77777777" w:rsidR="00531A83" w:rsidRPr="00531A83" w:rsidRDefault="00531A83" w:rsidP="00531A83">
      <w:pPr>
        <w:jc w:val="center"/>
        <w:rPr>
          <w:b/>
          <w:bCs/>
          <w:sz w:val="32"/>
          <w:szCs w:val="32"/>
          <w:u w:val="single"/>
        </w:rPr>
      </w:pPr>
      <w:r w:rsidRPr="00531A83">
        <w:rPr>
          <w:b/>
          <w:bCs/>
          <w:sz w:val="32"/>
          <w:szCs w:val="32"/>
          <w:u w:val="single"/>
        </w:rPr>
        <w:t xml:space="preserve">Είναι δική σας υποχρέωση να τηρήσετε την ώρα έναρξης της εξέτασης. </w:t>
      </w:r>
    </w:p>
    <w:p w14:paraId="25408B8A" w14:textId="565E32DF" w:rsidR="001216E1" w:rsidRDefault="001216E1" w:rsidP="00FF1780">
      <w:pPr>
        <w:jc w:val="both"/>
      </w:pPr>
      <w:r>
        <w:t xml:space="preserve">Για τις εξετάσεις εξ αποστάσεως </w:t>
      </w:r>
      <w:r w:rsidR="00120158">
        <w:t>διαβάστε προσεκτικά το παρακάτω κείμενο</w:t>
      </w:r>
      <w:r w:rsidR="00FE4924" w:rsidRPr="00FE4924">
        <w:t xml:space="preserve">: </w:t>
      </w:r>
      <w:r w:rsidR="00120158">
        <w:t xml:space="preserve"> </w:t>
      </w:r>
    </w:p>
    <w:p w14:paraId="4AEC0467" w14:textId="58C244EA" w:rsidR="00511816" w:rsidRPr="00C5007E" w:rsidRDefault="00511816" w:rsidP="005D0D89">
      <w:pPr>
        <w:pStyle w:val="a3"/>
        <w:numPr>
          <w:ilvl w:val="0"/>
          <w:numId w:val="1"/>
        </w:numPr>
        <w:jc w:val="both"/>
        <w:rPr>
          <w:b/>
          <w:bCs/>
          <w:sz w:val="28"/>
          <w:szCs w:val="28"/>
        </w:rPr>
      </w:pPr>
      <w:r w:rsidRPr="00511816">
        <w:t xml:space="preserve">Έχει δημιουργηθεί το μάθημα που θα εξεταστείτε αφού συνδεθείτε στο </w:t>
      </w:r>
      <w:r w:rsidRPr="00C5007E">
        <w:rPr>
          <w:b/>
          <w:bCs/>
          <w:sz w:val="28"/>
          <w:szCs w:val="28"/>
        </w:rPr>
        <w:t>eclass</w:t>
      </w:r>
      <w:r w:rsidRPr="00511816">
        <w:t xml:space="preserve">. Το μάθημα της εξέτασης έχει τίτλο </w:t>
      </w:r>
      <w:r w:rsidRPr="00C5007E">
        <w:rPr>
          <w:b/>
          <w:bCs/>
          <w:sz w:val="28"/>
          <w:szCs w:val="28"/>
        </w:rPr>
        <w:t>«</w:t>
      </w:r>
      <w:r w:rsidR="00CE181A" w:rsidRPr="00CE181A">
        <w:rPr>
          <w:b/>
          <w:bCs/>
          <w:sz w:val="28"/>
          <w:szCs w:val="28"/>
        </w:rPr>
        <w:t>Εξέταση ΘΕΩΡΙΑΣ Εφαρμογές της Επικοινωνίας σε Πολιτιστικές και Τουριστικές Μονάδες</w:t>
      </w:r>
      <w:r w:rsidR="00C5007E" w:rsidRPr="00C5007E">
        <w:rPr>
          <w:b/>
          <w:bCs/>
          <w:sz w:val="28"/>
          <w:szCs w:val="28"/>
        </w:rPr>
        <w:t xml:space="preserve">». </w:t>
      </w:r>
      <w:r w:rsidRPr="00C5007E">
        <w:rPr>
          <w:b/>
          <w:bCs/>
          <w:sz w:val="28"/>
          <w:szCs w:val="28"/>
        </w:rPr>
        <w:t>Σε αυτό το μάθημα θα ε</w:t>
      </w:r>
      <w:r w:rsidR="00735077" w:rsidRPr="00C5007E">
        <w:rPr>
          <w:b/>
          <w:bCs/>
          <w:sz w:val="28"/>
          <w:szCs w:val="28"/>
        </w:rPr>
        <w:t>ξεταστείτε</w:t>
      </w:r>
      <w:r w:rsidRPr="00C5007E">
        <w:rPr>
          <w:b/>
          <w:bCs/>
          <w:sz w:val="28"/>
          <w:szCs w:val="28"/>
        </w:rPr>
        <w:t xml:space="preserve">. </w:t>
      </w:r>
    </w:p>
    <w:p w14:paraId="00B2082B" w14:textId="77777777" w:rsidR="007966F3" w:rsidRDefault="007966F3" w:rsidP="007966F3">
      <w:pPr>
        <w:pStyle w:val="a3"/>
        <w:jc w:val="both"/>
        <w:rPr>
          <w:b/>
          <w:bCs/>
          <w:sz w:val="28"/>
          <w:szCs w:val="28"/>
        </w:rPr>
      </w:pPr>
    </w:p>
    <w:p w14:paraId="408ECFBB" w14:textId="3DBFC178" w:rsidR="007966F3" w:rsidRPr="007966F3" w:rsidRDefault="007966F3" w:rsidP="007966F3">
      <w:pPr>
        <w:pStyle w:val="a3"/>
        <w:numPr>
          <w:ilvl w:val="0"/>
          <w:numId w:val="1"/>
        </w:num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Εάν έχετε πρόβλημα σύνδεσης που </w:t>
      </w:r>
      <w:r w:rsidRPr="007966F3">
        <w:rPr>
          <w:b/>
          <w:bCs/>
          <w:sz w:val="28"/>
          <w:szCs w:val="28"/>
          <w:u w:val="single"/>
        </w:rPr>
        <w:t>δεν αφορά</w:t>
      </w:r>
      <w:r>
        <w:rPr>
          <w:b/>
          <w:bCs/>
          <w:sz w:val="28"/>
          <w:szCs w:val="28"/>
        </w:rPr>
        <w:t xml:space="preserve"> διακοπή ρεύματος ή δικτύου να το πείτε εκείνη τη στιγμή </w:t>
      </w:r>
      <w:r w:rsidR="008B2971">
        <w:rPr>
          <w:b/>
          <w:bCs/>
          <w:sz w:val="28"/>
          <w:szCs w:val="28"/>
        </w:rPr>
        <w:t xml:space="preserve">με μήνυμα </w:t>
      </w:r>
      <w:r w:rsidR="008B2971" w:rsidRPr="00C5007E">
        <w:rPr>
          <w:b/>
          <w:bCs/>
          <w:sz w:val="28"/>
          <w:szCs w:val="28"/>
          <w:u w:val="single"/>
        </w:rPr>
        <w:t>και προφορικά</w:t>
      </w:r>
      <w:r w:rsidR="008B297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στο </w:t>
      </w:r>
      <w:r>
        <w:rPr>
          <w:b/>
          <w:bCs/>
          <w:sz w:val="28"/>
          <w:szCs w:val="28"/>
          <w:lang w:val="en-GB"/>
        </w:rPr>
        <w:t>Microsoft</w:t>
      </w:r>
      <w:r w:rsidRPr="007966F3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  <w:lang w:val="en-US"/>
        </w:rPr>
        <w:t>Teams</w:t>
      </w:r>
      <w:r w:rsidRPr="007966F3">
        <w:rPr>
          <w:b/>
          <w:bCs/>
          <w:sz w:val="28"/>
          <w:szCs w:val="28"/>
        </w:rPr>
        <w:t xml:space="preserve">. </w:t>
      </w:r>
    </w:p>
    <w:p w14:paraId="0CE0750A" w14:textId="77777777" w:rsidR="00511816" w:rsidRPr="007966F3" w:rsidRDefault="00511816" w:rsidP="00511816">
      <w:pPr>
        <w:pStyle w:val="a3"/>
        <w:jc w:val="both"/>
      </w:pPr>
    </w:p>
    <w:p w14:paraId="14C6F3FA" w14:textId="3979A64A" w:rsidR="005A424A" w:rsidRDefault="00D90E34" w:rsidP="005A424A">
      <w:pPr>
        <w:pStyle w:val="a3"/>
        <w:numPr>
          <w:ilvl w:val="0"/>
          <w:numId w:val="1"/>
        </w:numPr>
        <w:jc w:val="both"/>
      </w:pPr>
      <w:r>
        <w:t xml:space="preserve">Οι εξετάσεις θα περιέχουν </w:t>
      </w:r>
      <w:r w:rsidR="00833D97">
        <w:rPr>
          <w:b/>
          <w:bCs/>
        </w:rPr>
        <w:t>ερώτηση</w:t>
      </w:r>
      <w:r w:rsidRPr="007966F3">
        <w:rPr>
          <w:b/>
          <w:bCs/>
        </w:rPr>
        <w:t xml:space="preserve"> ελεύθερου κειμένου (</w:t>
      </w:r>
      <w:r w:rsidR="00833D97">
        <w:rPr>
          <w:b/>
          <w:bCs/>
        </w:rPr>
        <w:t xml:space="preserve">σύντομης </w:t>
      </w:r>
      <w:r w:rsidRPr="007966F3">
        <w:rPr>
          <w:b/>
          <w:bCs/>
        </w:rPr>
        <w:t>ανάπτυξης).</w:t>
      </w:r>
      <w:r>
        <w:t xml:space="preserve"> Η απάντηση για την ερώτηση </w:t>
      </w:r>
      <w:r w:rsidR="00CE181A">
        <w:t xml:space="preserve">εξέτασης </w:t>
      </w:r>
      <w:r>
        <w:t xml:space="preserve">μπορεί να δοθεί σε </w:t>
      </w:r>
      <w:r w:rsidRPr="007966F3">
        <w:rPr>
          <w:b/>
          <w:bCs/>
        </w:rPr>
        <w:t>3-4 γραμμές</w:t>
      </w:r>
      <w:r>
        <w:t xml:space="preserve">. Δεν χρειάζεται να δώσετε μεγαλύτερες απαντήσεις. </w:t>
      </w:r>
    </w:p>
    <w:p w14:paraId="12D033E0" w14:textId="77777777" w:rsidR="007966F3" w:rsidRDefault="007966F3" w:rsidP="007966F3">
      <w:pPr>
        <w:pStyle w:val="a3"/>
        <w:jc w:val="both"/>
      </w:pPr>
    </w:p>
    <w:p w14:paraId="20431F91" w14:textId="287A5A67" w:rsidR="005A424A" w:rsidRPr="00531A83" w:rsidRDefault="005A424A" w:rsidP="005A424A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t xml:space="preserve">Η συνολική διάρκεια της εξέτασης είναι </w:t>
      </w:r>
      <w:r w:rsidRPr="005A424A">
        <w:rPr>
          <w:b/>
          <w:bCs/>
        </w:rPr>
        <w:t>1</w:t>
      </w:r>
      <w:r w:rsidR="000C680D">
        <w:rPr>
          <w:b/>
          <w:bCs/>
        </w:rPr>
        <w:t>1</w:t>
      </w:r>
      <w:r w:rsidRPr="005A424A">
        <w:rPr>
          <w:b/>
          <w:bCs/>
        </w:rPr>
        <w:t>.</w:t>
      </w:r>
      <w:r w:rsidR="000C680D">
        <w:rPr>
          <w:b/>
          <w:bCs/>
        </w:rPr>
        <w:t>3</w:t>
      </w:r>
      <w:r w:rsidRPr="005A424A">
        <w:rPr>
          <w:b/>
          <w:bCs/>
        </w:rPr>
        <w:t>0 – 1</w:t>
      </w:r>
      <w:r w:rsidR="000C680D">
        <w:rPr>
          <w:b/>
          <w:bCs/>
        </w:rPr>
        <w:t>3</w:t>
      </w:r>
      <w:r w:rsidRPr="005A424A">
        <w:rPr>
          <w:b/>
          <w:bCs/>
        </w:rPr>
        <w:t>.</w:t>
      </w:r>
      <w:r w:rsidR="000C680D">
        <w:rPr>
          <w:b/>
          <w:bCs/>
        </w:rPr>
        <w:t>0</w:t>
      </w:r>
      <w:r w:rsidRPr="005A424A">
        <w:rPr>
          <w:b/>
          <w:bCs/>
        </w:rPr>
        <w:t>0</w:t>
      </w:r>
      <w:r>
        <w:rPr>
          <w:b/>
          <w:bCs/>
        </w:rPr>
        <w:t>. Ο πραγματικός χρόνος εξέτασης είναι</w:t>
      </w:r>
      <w:r w:rsidR="00833D97">
        <w:rPr>
          <w:b/>
          <w:bCs/>
        </w:rPr>
        <w:t xml:space="preserve"> 30 </w:t>
      </w:r>
      <w:r>
        <w:rPr>
          <w:b/>
          <w:bCs/>
        </w:rPr>
        <w:t xml:space="preserve"> λεπτά. Δηλαδή αν κάποιος συνδεθεί στο </w:t>
      </w:r>
      <w:r>
        <w:rPr>
          <w:b/>
          <w:bCs/>
          <w:lang w:val="en-GB"/>
        </w:rPr>
        <w:t>eclass</w:t>
      </w:r>
      <w:r w:rsidRPr="005A424A">
        <w:rPr>
          <w:b/>
          <w:bCs/>
        </w:rPr>
        <w:t xml:space="preserve"> </w:t>
      </w:r>
      <w:r>
        <w:rPr>
          <w:b/>
          <w:bCs/>
        </w:rPr>
        <w:t>στις</w:t>
      </w:r>
      <w:r w:rsidRPr="005A424A">
        <w:rPr>
          <w:b/>
          <w:bCs/>
        </w:rPr>
        <w:t xml:space="preserve"> 1</w:t>
      </w:r>
      <w:r w:rsidR="00C5007E">
        <w:rPr>
          <w:b/>
          <w:bCs/>
        </w:rPr>
        <w:t>3</w:t>
      </w:r>
      <w:r w:rsidRPr="005A424A">
        <w:rPr>
          <w:b/>
          <w:bCs/>
        </w:rPr>
        <w:t>.</w:t>
      </w:r>
      <w:r w:rsidR="00C5007E">
        <w:rPr>
          <w:b/>
          <w:bCs/>
        </w:rPr>
        <w:t>0</w:t>
      </w:r>
      <w:r w:rsidRPr="005A424A">
        <w:rPr>
          <w:b/>
          <w:bCs/>
        </w:rPr>
        <w:t xml:space="preserve">0 </w:t>
      </w:r>
      <w:r>
        <w:rPr>
          <w:b/>
          <w:bCs/>
        </w:rPr>
        <w:t xml:space="preserve">θα έχει στη διάθεσή του καθαρό ωφέλιμο χρόνο </w:t>
      </w:r>
      <w:r w:rsidR="00833D97">
        <w:rPr>
          <w:b/>
          <w:bCs/>
        </w:rPr>
        <w:t>30</w:t>
      </w:r>
      <w:r w:rsidRPr="005A424A">
        <w:rPr>
          <w:b/>
          <w:bCs/>
        </w:rPr>
        <w:t xml:space="preserve"> λεπτά</w:t>
      </w:r>
      <w:r>
        <w:rPr>
          <w:b/>
          <w:bCs/>
        </w:rPr>
        <w:t xml:space="preserve"> για να απαντήσει </w:t>
      </w:r>
      <w:r w:rsidR="00833D97">
        <w:rPr>
          <w:b/>
          <w:bCs/>
        </w:rPr>
        <w:t>στην ερώτηση</w:t>
      </w:r>
      <w:r>
        <w:rPr>
          <w:b/>
          <w:bCs/>
        </w:rPr>
        <w:t xml:space="preserve">.  </w:t>
      </w:r>
      <w:r w:rsidRPr="005157BB">
        <w:rPr>
          <w:b/>
          <w:bCs/>
          <w:sz w:val="32"/>
          <w:szCs w:val="32"/>
        </w:rPr>
        <w:t xml:space="preserve">Είναι υποχρέωση σας να συνδεθείτε στο </w:t>
      </w:r>
      <w:r w:rsidRPr="005157BB">
        <w:rPr>
          <w:b/>
          <w:bCs/>
          <w:sz w:val="32"/>
          <w:szCs w:val="32"/>
          <w:lang w:val="en-GB"/>
        </w:rPr>
        <w:t>eclass</w:t>
      </w:r>
      <w:r w:rsidRPr="005157BB">
        <w:rPr>
          <w:b/>
          <w:bCs/>
          <w:sz w:val="32"/>
          <w:szCs w:val="32"/>
        </w:rPr>
        <w:t xml:space="preserve"> </w:t>
      </w:r>
      <w:r w:rsidRPr="007966F3">
        <w:rPr>
          <w:b/>
          <w:bCs/>
          <w:sz w:val="32"/>
          <w:szCs w:val="32"/>
          <w:u w:val="single"/>
        </w:rPr>
        <w:t xml:space="preserve">και στο </w:t>
      </w:r>
      <w:r w:rsidRPr="007966F3">
        <w:rPr>
          <w:b/>
          <w:bCs/>
          <w:sz w:val="32"/>
          <w:szCs w:val="32"/>
          <w:u w:val="single"/>
          <w:lang w:val="en-GB"/>
        </w:rPr>
        <w:t>Microsoft</w:t>
      </w:r>
      <w:r w:rsidRPr="007966F3">
        <w:rPr>
          <w:b/>
          <w:bCs/>
          <w:sz w:val="32"/>
          <w:szCs w:val="32"/>
          <w:u w:val="single"/>
        </w:rPr>
        <w:t xml:space="preserve"> </w:t>
      </w:r>
      <w:r w:rsidRPr="007966F3">
        <w:rPr>
          <w:b/>
          <w:bCs/>
          <w:sz w:val="32"/>
          <w:szCs w:val="32"/>
          <w:u w:val="single"/>
          <w:lang w:val="en-GB"/>
        </w:rPr>
        <w:t>Teams</w:t>
      </w:r>
      <w:r w:rsidRPr="005157BB">
        <w:rPr>
          <w:b/>
          <w:bCs/>
          <w:sz w:val="32"/>
          <w:szCs w:val="32"/>
        </w:rPr>
        <w:t xml:space="preserve"> στ</w:t>
      </w:r>
      <w:r w:rsidR="002B0DAB">
        <w:rPr>
          <w:b/>
          <w:bCs/>
          <w:sz w:val="32"/>
          <w:szCs w:val="32"/>
        </w:rPr>
        <w:t>ις</w:t>
      </w:r>
      <w:r w:rsidRPr="005157BB">
        <w:rPr>
          <w:b/>
          <w:bCs/>
          <w:sz w:val="32"/>
          <w:szCs w:val="32"/>
        </w:rPr>
        <w:t xml:space="preserve"> 1</w:t>
      </w:r>
      <w:r w:rsidR="000C680D">
        <w:rPr>
          <w:b/>
          <w:bCs/>
          <w:sz w:val="32"/>
          <w:szCs w:val="32"/>
        </w:rPr>
        <w:t>1</w:t>
      </w:r>
      <w:r w:rsidRPr="005157BB">
        <w:rPr>
          <w:b/>
          <w:bCs/>
          <w:sz w:val="32"/>
          <w:szCs w:val="32"/>
        </w:rPr>
        <w:t>.</w:t>
      </w:r>
      <w:r w:rsidR="000C680D">
        <w:rPr>
          <w:b/>
          <w:bCs/>
          <w:sz w:val="32"/>
          <w:szCs w:val="32"/>
        </w:rPr>
        <w:t>3</w:t>
      </w:r>
      <w:r w:rsidRPr="005157BB">
        <w:rPr>
          <w:b/>
          <w:bCs/>
          <w:sz w:val="32"/>
          <w:szCs w:val="32"/>
        </w:rPr>
        <w:t>0</w:t>
      </w:r>
      <w:r w:rsidR="00C322D1">
        <w:rPr>
          <w:b/>
          <w:bCs/>
        </w:rPr>
        <w:t xml:space="preserve">. </w:t>
      </w:r>
    </w:p>
    <w:p w14:paraId="37D0248C" w14:textId="77777777" w:rsidR="00F476C3" w:rsidRPr="00531A83" w:rsidRDefault="00F476C3" w:rsidP="00F476C3">
      <w:pPr>
        <w:pStyle w:val="a3"/>
        <w:jc w:val="both"/>
      </w:pPr>
    </w:p>
    <w:p w14:paraId="7C5C3CDF" w14:textId="36DDD71C" w:rsidR="00CE181A" w:rsidRPr="00CE181A" w:rsidRDefault="00D90E34" w:rsidP="00DD482D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t>Για να αποφευχθούν προβλήματα τεχνικ</w:t>
      </w:r>
      <w:r w:rsidR="007779B4">
        <w:t>ών</w:t>
      </w:r>
      <w:r>
        <w:t xml:space="preserve"> ζητημάτων όπως π.χ. διακοπή </w:t>
      </w:r>
      <w:r w:rsidR="007779B4">
        <w:t>δικτύου</w:t>
      </w:r>
      <w:r>
        <w:t xml:space="preserve"> κατά τη διάρκεια της εξέτασης</w:t>
      </w:r>
      <w:r w:rsidR="00F6756B">
        <w:t>,</w:t>
      </w:r>
      <w:r>
        <w:t xml:space="preserve"> </w:t>
      </w:r>
      <w:r w:rsidR="007779B4">
        <w:t>μπορείτε</w:t>
      </w:r>
      <w:r>
        <w:t xml:space="preserve"> είτε να γράψετε την απάντηση σε ένα </w:t>
      </w:r>
      <w:r>
        <w:lastRenderedPageBreak/>
        <w:t xml:space="preserve">αρχείο </w:t>
      </w:r>
      <w:r w:rsidRPr="00DD482D">
        <w:rPr>
          <w:lang w:val="en-GB"/>
        </w:rPr>
        <w:t>word</w:t>
      </w:r>
      <w:r w:rsidRPr="00D90E34">
        <w:t xml:space="preserve"> </w:t>
      </w:r>
      <w:r>
        <w:t xml:space="preserve">και </w:t>
      </w:r>
      <w:r w:rsidR="007779B4">
        <w:t xml:space="preserve">να το ανεβάσετε στο πεδίο </w:t>
      </w:r>
      <w:r w:rsidR="00511816" w:rsidRPr="00511816">
        <w:rPr>
          <w:b/>
          <w:bCs/>
        </w:rPr>
        <w:t>ΕΡΓΑΣΙΕΣ</w:t>
      </w:r>
      <w:r w:rsidR="007779B4">
        <w:t xml:space="preserve"> στο μάθημα της εξέτασης, είτε να γράψετε τις απαντήσεις χειρόγραφα σε ένα φύλλο χαρτί, να το φωτογραφήσετε και να το </w:t>
      </w:r>
      <w:r w:rsidR="00CE181A">
        <w:t xml:space="preserve">στείλετε στο </w:t>
      </w:r>
      <w:r w:rsidR="00CE181A">
        <w:rPr>
          <w:lang w:val="en-GB"/>
        </w:rPr>
        <w:t>email</w:t>
      </w:r>
      <w:r w:rsidR="00CE181A" w:rsidRPr="00CE181A">
        <w:t xml:space="preserve"> </w:t>
      </w:r>
      <w:hyperlink r:id="rId7" w:history="1">
        <w:r w:rsidR="00CE181A" w:rsidRPr="00CE181A">
          <w:rPr>
            <w:rStyle w:val="-"/>
            <w:b/>
            <w:bCs/>
            <w:sz w:val="36"/>
            <w:szCs w:val="36"/>
            <w:lang w:val="en-US"/>
          </w:rPr>
          <w:t>grg</w:t>
        </w:r>
        <w:r w:rsidR="00CE181A" w:rsidRPr="00CE181A">
          <w:rPr>
            <w:rStyle w:val="-"/>
            <w:b/>
            <w:bCs/>
            <w:sz w:val="36"/>
            <w:szCs w:val="36"/>
          </w:rPr>
          <w:t>.</w:t>
        </w:r>
        <w:r w:rsidR="00CE181A" w:rsidRPr="00CE181A">
          <w:rPr>
            <w:rStyle w:val="-"/>
            <w:b/>
            <w:bCs/>
            <w:sz w:val="36"/>
            <w:szCs w:val="36"/>
            <w:lang w:val="en-US"/>
          </w:rPr>
          <w:t>ekonomou</w:t>
        </w:r>
        <w:r w:rsidR="00CE181A" w:rsidRPr="00CE181A">
          <w:rPr>
            <w:rStyle w:val="-"/>
            <w:b/>
            <w:bCs/>
            <w:sz w:val="36"/>
            <w:szCs w:val="36"/>
          </w:rPr>
          <w:t>@</w:t>
        </w:r>
        <w:r w:rsidR="00CE181A" w:rsidRPr="00CE181A">
          <w:rPr>
            <w:rStyle w:val="-"/>
            <w:b/>
            <w:bCs/>
            <w:sz w:val="36"/>
            <w:szCs w:val="36"/>
            <w:lang w:val="en-US"/>
          </w:rPr>
          <w:t>gmail</w:t>
        </w:r>
        <w:r w:rsidR="00CE181A" w:rsidRPr="00CE181A">
          <w:rPr>
            <w:rStyle w:val="-"/>
            <w:b/>
            <w:bCs/>
            <w:sz w:val="36"/>
            <w:szCs w:val="36"/>
          </w:rPr>
          <w:t>.</w:t>
        </w:r>
        <w:r w:rsidR="00CE181A" w:rsidRPr="00CE181A">
          <w:rPr>
            <w:rStyle w:val="-"/>
            <w:b/>
            <w:bCs/>
            <w:sz w:val="36"/>
            <w:szCs w:val="36"/>
            <w:lang w:val="en-US"/>
          </w:rPr>
          <w:t>com</w:t>
        </w:r>
      </w:hyperlink>
      <w:r w:rsidR="00CE181A" w:rsidRPr="00CE181A">
        <w:rPr>
          <w:rStyle w:val="-"/>
          <w:b/>
          <w:bCs/>
          <w:sz w:val="36"/>
          <w:szCs w:val="36"/>
        </w:rPr>
        <w:t xml:space="preserve"> </w:t>
      </w:r>
    </w:p>
    <w:p w14:paraId="79983137" w14:textId="77777777" w:rsidR="00CE181A" w:rsidRDefault="00CE181A" w:rsidP="00CE181A">
      <w:pPr>
        <w:pStyle w:val="a3"/>
      </w:pPr>
    </w:p>
    <w:p w14:paraId="7053DF5A" w14:textId="77F7E6C0" w:rsidR="00DD482D" w:rsidRDefault="007779B4" w:rsidP="00CE181A">
      <w:pPr>
        <w:pStyle w:val="a3"/>
        <w:jc w:val="both"/>
        <w:rPr>
          <w:b/>
          <w:bCs/>
        </w:rPr>
      </w:pPr>
      <w:r>
        <w:t xml:space="preserve">Σε κάθε περίπτωση </w:t>
      </w:r>
      <w:r w:rsidRPr="00CE181A">
        <w:rPr>
          <w:b/>
          <w:bCs/>
        </w:rPr>
        <w:t xml:space="preserve">να γράψετε το Όνομα και το Επώνυμό σας καθώς και τον Αριθμό Μητρώου </w:t>
      </w:r>
      <w:r w:rsidR="00833D97" w:rsidRPr="00CE181A">
        <w:rPr>
          <w:b/>
          <w:bCs/>
        </w:rPr>
        <w:t xml:space="preserve">και το </w:t>
      </w:r>
      <w:r w:rsidR="00833D97" w:rsidRPr="00CE181A">
        <w:rPr>
          <w:b/>
          <w:bCs/>
          <w:lang w:val="en-GB"/>
        </w:rPr>
        <w:t>email</w:t>
      </w:r>
      <w:r w:rsidR="00833D97" w:rsidRPr="00CE181A">
        <w:rPr>
          <w:b/>
          <w:bCs/>
        </w:rPr>
        <w:t xml:space="preserve"> επικοινωνίας σας </w:t>
      </w:r>
      <w:r w:rsidRPr="00CE181A">
        <w:rPr>
          <w:b/>
          <w:bCs/>
        </w:rPr>
        <w:t xml:space="preserve">πάνω στην κόλλα ή στο αρχείο </w:t>
      </w:r>
      <w:r w:rsidRPr="00CE181A">
        <w:rPr>
          <w:b/>
          <w:bCs/>
          <w:lang w:val="en-GB"/>
        </w:rPr>
        <w:t>word</w:t>
      </w:r>
      <w:r w:rsidRPr="007779B4">
        <w:t xml:space="preserve">. </w:t>
      </w:r>
      <w:r w:rsidR="00DD482D">
        <w:t xml:space="preserve">Το ανέβασμα των αρχείων θα το κάνετε </w:t>
      </w:r>
      <w:r w:rsidR="00DD482D" w:rsidRPr="00833D97">
        <w:rPr>
          <w:u w:val="single"/>
        </w:rPr>
        <w:t>αμέσως μετά</w:t>
      </w:r>
      <w:r w:rsidR="00DD482D">
        <w:t xml:space="preserve"> την αποκατάσταση της διακοπής δικτύου. </w:t>
      </w:r>
      <w:r w:rsidR="00DD482D" w:rsidRPr="008F21D8">
        <w:rPr>
          <w:b/>
          <w:bCs/>
        </w:rPr>
        <w:t xml:space="preserve">Παρακαλώ να μην παρατηρηθούν φαινόμενα αβάσιμων δικαιολογιών και ύπαρξης προβλημάτων εκεί που δεν υπάρχουν. </w:t>
      </w:r>
      <w:r w:rsidR="008F21D8">
        <w:rPr>
          <w:b/>
          <w:bCs/>
        </w:rPr>
        <w:t xml:space="preserve">Αυτό είναι σημαντικό. </w:t>
      </w:r>
    </w:p>
    <w:p w14:paraId="4EBB88EB" w14:textId="77777777" w:rsidR="00833D97" w:rsidRPr="00833D97" w:rsidRDefault="00833D97" w:rsidP="00833D97">
      <w:pPr>
        <w:pStyle w:val="a3"/>
        <w:rPr>
          <w:b/>
          <w:bCs/>
        </w:rPr>
      </w:pPr>
    </w:p>
    <w:p w14:paraId="07BD1EF4" w14:textId="77777777" w:rsidR="00833D97" w:rsidRDefault="00833D97" w:rsidP="00DD482D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 xml:space="preserve">Για </w:t>
      </w:r>
      <w:r w:rsidRPr="00833D97">
        <w:rPr>
          <w:b/>
          <w:bCs/>
          <w:sz w:val="28"/>
          <w:szCs w:val="28"/>
          <w:u w:val="single"/>
        </w:rPr>
        <w:t>έκτακτες περιπτώσεις</w:t>
      </w:r>
      <w:r>
        <w:rPr>
          <w:b/>
          <w:bCs/>
        </w:rPr>
        <w:t xml:space="preserve"> μπορείτε να στείλετε την απάντησή σας στο </w:t>
      </w:r>
      <w:r>
        <w:rPr>
          <w:b/>
          <w:bCs/>
          <w:lang w:val="en-GB"/>
        </w:rPr>
        <w:t>email</w:t>
      </w:r>
      <w:r w:rsidRPr="00833D97">
        <w:rPr>
          <w:b/>
          <w:bCs/>
        </w:rPr>
        <w:t xml:space="preserve"> </w:t>
      </w:r>
      <w:hyperlink r:id="rId8" w:history="1">
        <w:r w:rsidRPr="00833D97">
          <w:rPr>
            <w:rStyle w:val="-"/>
            <w:b/>
            <w:bCs/>
            <w:sz w:val="36"/>
            <w:szCs w:val="36"/>
            <w:lang w:val="en-US"/>
          </w:rPr>
          <w:t>grg</w:t>
        </w:r>
        <w:r w:rsidRPr="00833D97">
          <w:rPr>
            <w:rStyle w:val="-"/>
            <w:b/>
            <w:bCs/>
            <w:sz w:val="36"/>
            <w:szCs w:val="36"/>
          </w:rPr>
          <w:t>.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ekonomou</w:t>
        </w:r>
        <w:r w:rsidRPr="00833D97">
          <w:rPr>
            <w:rStyle w:val="-"/>
            <w:b/>
            <w:bCs/>
            <w:sz w:val="36"/>
            <w:szCs w:val="36"/>
          </w:rPr>
          <w:t>@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gmail</w:t>
        </w:r>
        <w:r w:rsidRPr="00833D97">
          <w:rPr>
            <w:rStyle w:val="-"/>
            <w:b/>
            <w:bCs/>
            <w:sz w:val="36"/>
            <w:szCs w:val="36"/>
          </w:rPr>
          <w:t>.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com</w:t>
        </w:r>
      </w:hyperlink>
      <w:r w:rsidRPr="00833D97">
        <w:rPr>
          <w:b/>
          <w:bCs/>
        </w:rPr>
        <w:t xml:space="preserve"> </w:t>
      </w:r>
    </w:p>
    <w:p w14:paraId="7D5927B7" w14:textId="77777777" w:rsidR="00833D97" w:rsidRPr="00833D97" w:rsidRDefault="00833D97" w:rsidP="00833D97">
      <w:pPr>
        <w:pStyle w:val="a3"/>
        <w:rPr>
          <w:b/>
          <w:bCs/>
        </w:rPr>
      </w:pPr>
    </w:p>
    <w:p w14:paraId="4857B444" w14:textId="25F7E27F" w:rsidR="00833D97" w:rsidRDefault="00833D97" w:rsidP="00833D97">
      <w:pPr>
        <w:pStyle w:val="a3"/>
        <w:jc w:val="both"/>
        <w:rPr>
          <w:b/>
          <w:bCs/>
        </w:rPr>
      </w:pPr>
      <w:r>
        <w:rPr>
          <w:b/>
          <w:bCs/>
        </w:rPr>
        <w:t xml:space="preserve">Στο </w:t>
      </w:r>
      <w:r>
        <w:rPr>
          <w:b/>
          <w:bCs/>
          <w:lang w:val="en-GB"/>
        </w:rPr>
        <w:t>email</w:t>
      </w:r>
      <w:r w:rsidRPr="00833D97">
        <w:rPr>
          <w:b/>
          <w:bCs/>
        </w:rPr>
        <w:t xml:space="preserve"> </w:t>
      </w:r>
      <w:r>
        <w:rPr>
          <w:b/>
          <w:bCs/>
        </w:rPr>
        <w:t>αυτό μπορείτε να πληκτρολογήσετε κατευθείαν τη</w:t>
      </w:r>
      <w:r w:rsidR="00E25354">
        <w:rPr>
          <w:b/>
          <w:bCs/>
        </w:rPr>
        <w:t>ν</w:t>
      </w:r>
      <w:r>
        <w:rPr>
          <w:b/>
          <w:bCs/>
        </w:rPr>
        <w:t xml:space="preserve"> απάντησή σα</w:t>
      </w:r>
      <w:r w:rsidR="00E25354">
        <w:rPr>
          <w:b/>
          <w:bCs/>
        </w:rPr>
        <w:t>ς</w:t>
      </w:r>
      <w:r>
        <w:rPr>
          <w:b/>
          <w:bCs/>
        </w:rPr>
        <w:t xml:space="preserve"> ή να τη</w:t>
      </w:r>
      <w:r w:rsidR="00E25354">
        <w:rPr>
          <w:b/>
          <w:bCs/>
        </w:rPr>
        <w:t>ν</w:t>
      </w:r>
      <w:r>
        <w:rPr>
          <w:b/>
          <w:bCs/>
        </w:rPr>
        <w:t xml:space="preserve"> επισυνάψετε σε αρχείο </w:t>
      </w:r>
      <w:r>
        <w:rPr>
          <w:b/>
          <w:bCs/>
          <w:lang w:val="en-GB"/>
        </w:rPr>
        <w:t>word</w:t>
      </w:r>
      <w:r w:rsidRPr="00833D97">
        <w:rPr>
          <w:b/>
          <w:bCs/>
        </w:rPr>
        <w:t xml:space="preserve"> </w:t>
      </w:r>
      <w:r>
        <w:rPr>
          <w:b/>
          <w:bCs/>
        </w:rPr>
        <w:t>ή αφού την έχετε γράψει σε μια κόλλα χαρτί να την επισυνάψετε σαν φ</w:t>
      </w:r>
      <w:r w:rsidR="005675F9">
        <w:rPr>
          <w:b/>
          <w:bCs/>
        </w:rPr>
        <w:t>ω</w:t>
      </w:r>
      <w:r>
        <w:rPr>
          <w:b/>
          <w:bCs/>
        </w:rPr>
        <w:t xml:space="preserve">τογραφία. </w:t>
      </w:r>
    </w:p>
    <w:p w14:paraId="67AB63FA" w14:textId="77777777" w:rsidR="00833D97" w:rsidRPr="00833D97" w:rsidRDefault="00833D97" w:rsidP="00833D97">
      <w:pPr>
        <w:pStyle w:val="a3"/>
        <w:rPr>
          <w:b/>
          <w:bCs/>
        </w:rPr>
      </w:pPr>
    </w:p>
    <w:p w14:paraId="1A050C74" w14:textId="62C20571" w:rsidR="00833D97" w:rsidRPr="00833D97" w:rsidRDefault="00833D97" w:rsidP="00833D97">
      <w:pPr>
        <w:pStyle w:val="a3"/>
        <w:jc w:val="both"/>
        <w:rPr>
          <w:b/>
          <w:bCs/>
          <w:u w:val="single"/>
        </w:rPr>
      </w:pPr>
      <w:r w:rsidRPr="00833D97">
        <w:rPr>
          <w:b/>
          <w:bCs/>
          <w:u w:val="single"/>
        </w:rPr>
        <w:t xml:space="preserve">Σε κάθε περίπτωση να γράψετε το Όνομα και το Επώνυμό σας καθώς και τον Αριθμό Μητρώου και το </w:t>
      </w:r>
      <w:r w:rsidRPr="00833D97">
        <w:rPr>
          <w:b/>
          <w:bCs/>
          <w:u w:val="single"/>
          <w:lang w:val="en-GB"/>
        </w:rPr>
        <w:t>email</w:t>
      </w:r>
      <w:r w:rsidRPr="00833D97">
        <w:rPr>
          <w:b/>
          <w:bCs/>
          <w:u w:val="single"/>
        </w:rPr>
        <w:t xml:space="preserve"> επικοινωνίας σας πάνω στην κόλλα ή στο αρχείο </w:t>
      </w:r>
      <w:r w:rsidRPr="00833D97">
        <w:rPr>
          <w:b/>
          <w:bCs/>
          <w:u w:val="single"/>
          <w:lang w:val="en-GB"/>
        </w:rPr>
        <w:t>word</w:t>
      </w:r>
      <w:r w:rsidRPr="00833D97">
        <w:rPr>
          <w:b/>
          <w:bCs/>
          <w:u w:val="single"/>
        </w:rPr>
        <w:t>.</w:t>
      </w:r>
    </w:p>
    <w:p w14:paraId="2775BC3A" w14:textId="77777777" w:rsidR="00F476C3" w:rsidRPr="00F476C3" w:rsidRDefault="00F476C3" w:rsidP="00F476C3">
      <w:pPr>
        <w:pStyle w:val="a3"/>
        <w:rPr>
          <w:b/>
          <w:bCs/>
        </w:rPr>
      </w:pPr>
    </w:p>
    <w:p w14:paraId="4113E1A9" w14:textId="79CEB6DB" w:rsidR="00157072" w:rsidRPr="001E3E0B" w:rsidRDefault="00FF1780" w:rsidP="00FF1780">
      <w:pPr>
        <w:pStyle w:val="a3"/>
        <w:numPr>
          <w:ilvl w:val="0"/>
          <w:numId w:val="1"/>
        </w:numPr>
        <w:jc w:val="both"/>
        <w:rPr>
          <w:u w:val="single"/>
        </w:rPr>
      </w:pPr>
      <w:r w:rsidRPr="001E3E0B">
        <w:rPr>
          <w:u w:val="single"/>
        </w:rPr>
        <w:t xml:space="preserve">Θα είστε </w:t>
      </w:r>
      <w:r w:rsidRPr="001E3E0B">
        <w:rPr>
          <w:b/>
          <w:bCs/>
          <w:u w:val="single"/>
        </w:rPr>
        <w:t xml:space="preserve">συνδεδεμένοι στο </w:t>
      </w:r>
      <w:r w:rsidRPr="001E3E0B">
        <w:rPr>
          <w:b/>
          <w:bCs/>
          <w:u w:val="single"/>
          <w:lang w:val="en-GB"/>
        </w:rPr>
        <w:t>Microsoft</w:t>
      </w:r>
      <w:r w:rsidRPr="001E3E0B">
        <w:rPr>
          <w:b/>
          <w:bCs/>
          <w:u w:val="single"/>
        </w:rPr>
        <w:t xml:space="preserve"> </w:t>
      </w:r>
      <w:r w:rsidRPr="001E3E0B">
        <w:rPr>
          <w:b/>
          <w:bCs/>
          <w:u w:val="single"/>
          <w:lang w:val="en-GB"/>
        </w:rPr>
        <w:t>Teams</w:t>
      </w:r>
      <w:r w:rsidRPr="001E3E0B">
        <w:rPr>
          <w:b/>
          <w:bCs/>
          <w:u w:val="single"/>
        </w:rPr>
        <w:t xml:space="preserve"> ταυτόχρονα</w:t>
      </w:r>
      <w:r w:rsidRPr="001E3E0B">
        <w:rPr>
          <w:u w:val="single"/>
        </w:rPr>
        <w:t xml:space="preserve"> </w:t>
      </w:r>
      <w:r w:rsidRPr="001E3E0B">
        <w:rPr>
          <w:b/>
          <w:bCs/>
          <w:u w:val="single"/>
        </w:rPr>
        <w:t xml:space="preserve">με το </w:t>
      </w:r>
      <w:r w:rsidRPr="001E3E0B">
        <w:rPr>
          <w:b/>
          <w:bCs/>
          <w:u w:val="single"/>
          <w:lang w:val="en-GB"/>
        </w:rPr>
        <w:t>eclass</w:t>
      </w:r>
      <w:r w:rsidRPr="001E3E0B">
        <w:rPr>
          <w:u w:val="single"/>
        </w:rPr>
        <w:t xml:space="preserve"> για να συνομιλούμε. </w:t>
      </w:r>
      <w:r w:rsidR="002453A9" w:rsidRPr="001E3E0B">
        <w:rPr>
          <w:b/>
          <w:bCs/>
          <w:u w:val="single"/>
        </w:rPr>
        <w:t>Θα έχετε κλειστά το μικρόφωνο και την κάμερα. Θα τα ανοίξετε εάν και όταν σας ζητηθούν</w:t>
      </w:r>
      <w:r w:rsidR="002453A9" w:rsidRPr="001E3E0B">
        <w:rPr>
          <w:u w:val="single"/>
        </w:rPr>
        <w:t xml:space="preserve">. </w:t>
      </w:r>
      <w:r w:rsidRPr="001E3E0B">
        <w:rPr>
          <w:u w:val="single"/>
        </w:rPr>
        <w:t xml:space="preserve">Το </w:t>
      </w:r>
      <w:r w:rsidRPr="001E3E0B">
        <w:rPr>
          <w:u w:val="single"/>
          <w:lang w:val="en-GB"/>
        </w:rPr>
        <w:t>link</w:t>
      </w:r>
      <w:r w:rsidRPr="001E3E0B">
        <w:rPr>
          <w:u w:val="single"/>
        </w:rPr>
        <w:t xml:space="preserve"> και οι κωδικοί για να συνδεθείτε στο </w:t>
      </w:r>
      <w:r w:rsidRPr="001E3E0B">
        <w:rPr>
          <w:u w:val="single"/>
          <w:lang w:val="en-GB"/>
        </w:rPr>
        <w:t>Microsoft</w:t>
      </w:r>
      <w:r w:rsidRPr="001E3E0B">
        <w:rPr>
          <w:u w:val="single"/>
        </w:rPr>
        <w:t xml:space="preserve"> </w:t>
      </w:r>
      <w:r w:rsidRPr="001E3E0B">
        <w:rPr>
          <w:u w:val="single"/>
          <w:lang w:val="en-GB"/>
        </w:rPr>
        <w:t>Teams</w:t>
      </w:r>
      <w:r w:rsidRPr="001E3E0B">
        <w:rPr>
          <w:u w:val="single"/>
        </w:rPr>
        <w:t xml:space="preserve"> στο μάθημα </w:t>
      </w:r>
      <w:r w:rsidR="00C5007E" w:rsidRPr="001E3E0B">
        <w:rPr>
          <w:u w:val="single"/>
        </w:rPr>
        <w:t xml:space="preserve">εξέτασης </w:t>
      </w:r>
      <w:r w:rsidR="00157072" w:rsidRPr="001E3E0B">
        <w:rPr>
          <w:u w:val="single"/>
        </w:rPr>
        <w:t xml:space="preserve">είναι: </w:t>
      </w:r>
    </w:p>
    <w:p w14:paraId="2AF0274C" w14:textId="77777777" w:rsidR="00511816" w:rsidRPr="001E3E0B" w:rsidRDefault="00511816" w:rsidP="00511816">
      <w:pPr>
        <w:pStyle w:val="a3"/>
        <w:rPr>
          <w:u w:val="single"/>
        </w:rPr>
      </w:pPr>
    </w:p>
    <w:p w14:paraId="5C14F461" w14:textId="77777777" w:rsidR="00511816" w:rsidRDefault="00511816" w:rsidP="00511816">
      <w:pPr>
        <w:pStyle w:val="a3"/>
        <w:jc w:val="both"/>
      </w:pPr>
    </w:p>
    <w:p w14:paraId="0EE69D49" w14:textId="49499EF7" w:rsidR="00157072" w:rsidRPr="00157072" w:rsidRDefault="00157072" w:rsidP="00157072">
      <w:pPr>
        <w:pStyle w:val="a3"/>
        <w:jc w:val="center"/>
        <w:rPr>
          <w:b/>
          <w:bCs/>
          <w:sz w:val="28"/>
          <w:szCs w:val="28"/>
        </w:rPr>
      </w:pPr>
      <w:r w:rsidRPr="00157072">
        <w:rPr>
          <w:b/>
          <w:bCs/>
          <w:sz w:val="28"/>
          <w:szCs w:val="28"/>
        </w:rPr>
        <w:t>Link για τη σύνδεση στην πλατφόρμα MICROSOFT TEAMS</w:t>
      </w:r>
      <w:r w:rsidR="00A93F90" w:rsidRPr="00A93F90">
        <w:rPr>
          <w:b/>
          <w:bCs/>
          <w:sz w:val="28"/>
          <w:szCs w:val="28"/>
        </w:rPr>
        <w:t>:</w:t>
      </w:r>
    </w:p>
    <w:p w14:paraId="697ECFCB" w14:textId="36A2D4DC" w:rsidR="00C5007E" w:rsidRDefault="00FB1D9F" w:rsidP="00C5007E">
      <w:pPr>
        <w:pStyle w:val="a3"/>
        <w:rPr>
          <w:rStyle w:val="-"/>
          <w:b/>
          <w:bCs/>
          <w:sz w:val="28"/>
          <w:szCs w:val="28"/>
        </w:rPr>
      </w:pPr>
      <w:hyperlink r:id="rId9" w:history="1"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https</w:t>
        </w:r>
        <w:r w:rsidR="00C5007E" w:rsidRPr="00C5007E">
          <w:rPr>
            <w:rStyle w:val="-"/>
            <w:b/>
            <w:bCs/>
            <w:sz w:val="28"/>
            <w:szCs w:val="28"/>
          </w:rPr>
          <w:t>://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teams</w:t>
        </w:r>
        <w:r w:rsidR="00C5007E" w:rsidRPr="00C5007E">
          <w:rPr>
            <w:rStyle w:val="-"/>
            <w:b/>
            <w:bCs/>
            <w:sz w:val="28"/>
            <w:szCs w:val="28"/>
          </w:rPr>
          <w:t>.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microsoft</w:t>
        </w:r>
        <w:r w:rsidR="00C5007E" w:rsidRPr="00C5007E">
          <w:rPr>
            <w:rStyle w:val="-"/>
            <w:b/>
            <w:bCs/>
            <w:sz w:val="28"/>
            <w:szCs w:val="28"/>
          </w:rPr>
          <w:t>.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com</w:t>
        </w:r>
        <w:r w:rsidR="00C5007E" w:rsidRPr="00C5007E">
          <w:rPr>
            <w:rStyle w:val="-"/>
            <w:b/>
            <w:bCs/>
            <w:sz w:val="28"/>
            <w:szCs w:val="28"/>
          </w:rPr>
          <w:t>/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l</w:t>
        </w:r>
        <w:r w:rsidR="00C5007E" w:rsidRPr="00C5007E">
          <w:rPr>
            <w:rStyle w:val="-"/>
            <w:b/>
            <w:bCs/>
            <w:sz w:val="28"/>
            <w:szCs w:val="28"/>
          </w:rPr>
          <w:t>/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team</w:t>
        </w:r>
        <w:r w:rsidR="00C5007E" w:rsidRPr="00C5007E">
          <w:rPr>
            <w:rStyle w:val="-"/>
            <w:b/>
            <w:bCs/>
            <w:sz w:val="28"/>
            <w:szCs w:val="28"/>
          </w:rPr>
          <w:t>/19%3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a</w:t>
        </w:r>
        <w:r w:rsidR="00C5007E" w:rsidRPr="00C5007E">
          <w:rPr>
            <w:rStyle w:val="-"/>
            <w:b/>
            <w:bCs/>
            <w:sz w:val="28"/>
            <w:szCs w:val="28"/>
          </w:rPr>
          <w:t>89561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bbc</w:t>
        </w:r>
        <w:r w:rsidR="00C5007E" w:rsidRPr="00C5007E">
          <w:rPr>
            <w:rStyle w:val="-"/>
            <w:b/>
            <w:bCs/>
            <w:sz w:val="28"/>
            <w:szCs w:val="28"/>
          </w:rPr>
          <w:t>535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b</w:t>
        </w:r>
        <w:r w:rsidR="00C5007E" w:rsidRPr="00C5007E">
          <w:rPr>
            <w:rStyle w:val="-"/>
            <w:b/>
            <w:bCs/>
            <w:sz w:val="28"/>
            <w:szCs w:val="28"/>
          </w:rPr>
          <w:t>4051951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e</w:t>
        </w:r>
        <w:r w:rsidR="00C5007E" w:rsidRPr="00C5007E">
          <w:rPr>
            <w:rStyle w:val="-"/>
            <w:b/>
            <w:bCs/>
            <w:sz w:val="28"/>
            <w:szCs w:val="28"/>
          </w:rPr>
          <w:t>6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e</w:t>
        </w:r>
        <w:r w:rsidR="00C5007E" w:rsidRPr="00C5007E">
          <w:rPr>
            <w:rStyle w:val="-"/>
            <w:b/>
            <w:bCs/>
            <w:sz w:val="28"/>
            <w:szCs w:val="28"/>
          </w:rPr>
          <w:t>3333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f</w:t>
        </w:r>
        <w:r w:rsidR="00C5007E" w:rsidRPr="00C5007E">
          <w:rPr>
            <w:rStyle w:val="-"/>
            <w:b/>
            <w:bCs/>
            <w:sz w:val="28"/>
            <w:szCs w:val="28"/>
          </w:rPr>
          <w:t>132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d</w:t>
        </w:r>
        <w:r w:rsidR="00C5007E" w:rsidRPr="00C5007E">
          <w:rPr>
            <w:rStyle w:val="-"/>
            <w:b/>
            <w:bCs/>
            <w:sz w:val="28"/>
            <w:szCs w:val="28"/>
          </w:rPr>
          <w:t>0%40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thread</w:t>
        </w:r>
        <w:r w:rsidR="00C5007E" w:rsidRPr="00C5007E">
          <w:rPr>
            <w:rStyle w:val="-"/>
            <w:b/>
            <w:bCs/>
            <w:sz w:val="28"/>
            <w:szCs w:val="28"/>
          </w:rPr>
          <w:t>.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tacv</w:t>
        </w:r>
        <w:r w:rsidR="00C5007E" w:rsidRPr="00C5007E">
          <w:rPr>
            <w:rStyle w:val="-"/>
            <w:b/>
            <w:bCs/>
            <w:sz w:val="28"/>
            <w:szCs w:val="28"/>
          </w:rPr>
          <w:t>2/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conversations</w:t>
        </w:r>
        <w:r w:rsidR="00C5007E" w:rsidRPr="00C5007E">
          <w:rPr>
            <w:rStyle w:val="-"/>
            <w:b/>
            <w:bCs/>
            <w:sz w:val="28"/>
            <w:szCs w:val="28"/>
          </w:rPr>
          <w:t>?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groupId</w:t>
        </w:r>
        <w:r w:rsidR="00C5007E" w:rsidRPr="00C5007E">
          <w:rPr>
            <w:rStyle w:val="-"/>
            <w:b/>
            <w:bCs/>
            <w:sz w:val="28"/>
            <w:szCs w:val="28"/>
          </w:rPr>
          <w:t>=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e</w:t>
        </w:r>
        <w:r w:rsidR="00C5007E" w:rsidRPr="00C5007E">
          <w:rPr>
            <w:rStyle w:val="-"/>
            <w:b/>
            <w:bCs/>
            <w:sz w:val="28"/>
            <w:szCs w:val="28"/>
          </w:rPr>
          <w:t>9327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f</w:t>
        </w:r>
        <w:r w:rsidR="00C5007E" w:rsidRPr="00C5007E">
          <w:rPr>
            <w:rStyle w:val="-"/>
            <w:b/>
            <w:bCs/>
            <w:sz w:val="28"/>
            <w:szCs w:val="28"/>
          </w:rPr>
          <w:t>6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c</w:t>
        </w:r>
        <w:r w:rsidR="00C5007E" w:rsidRPr="00C5007E">
          <w:rPr>
            <w:rStyle w:val="-"/>
            <w:b/>
            <w:bCs/>
            <w:sz w:val="28"/>
            <w:szCs w:val="28"/>
          </w:rPr>
          <w:t>-0772-4454-8727-52177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d</w:t>
        </w:r>
        <w:r w:rsidR="00C5007E" w:rsidRPr="00C5007E">
          <w:rPr>
            <w:rStyle w:val="-"/>
            <w:b/>
            <w:bCs/>
            <w:sz w:val="28"/>
            <w:szCs w:val="28"/>
          </w:rPr>
          <w:t>11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d</w:t>
        </w:r>
        <w:r w:rsidR="00C5007E" w:rsidRPr="00C5007E">
          <w:rPr>
            <w:rStyle w:val="-"/>
            <w:b/>
            <w:bCs/>
            <w:sz w:val="28"/>
            <w:szCs w:val="28"/>
          </w:rPr>
          <w:t>70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d</w:t>
        </w:r>
        <w:r w:rsidR="00C5007E" w:rsidRPr="00C5007E">
          <w:rPr>
            <w:rStyle w:val="-"/>
            <w:b/>
            <w:bCs/>
            <w:sz w:val="28"/>
            <w:szCs w:val="28"/>
          </w:rPr>
          <w:t>&amp;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tenantId</w:t>
        </w:r>
        <w:r w:rsidR="00C5007E" w:rsidRPr="00C5007E">
          <w:rPr>
            <w:rStyle w:val="-"/>
            <w:b/>
            <w:bCs/>
            <w:sz w:val="28"/>
            <w:szCs w:val="28"/>
          </w:rPr>
          <w:t>=4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f</w:t>
        </w:r>
        <w:r w:rsidR="00C5007E" w:rsidRPr="00C5007E">
          <w:rPr>
            <w:rStyle w:val="-"/>
            <w:b/>
            <w:bCs/>
            <w:sz w:val="28"/>
            <w:szCs w:val="28"/>
          </w:rPr>
          <w:t>23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f</w:t>
        </w:r>
        <w:r w:rsidR="00C5007E" w:rsidRPr="00C5007E">
          <w:rPr>
            <w:rStyle w:val="-"/>
            <w:b/>
            <w:bCs/>
            <w:sz w:val="28"/>
            <w:szCs w:val="28"/>
          </w:rPr>
          <w:t>294-5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c</w:t>
        </w:r>
        <w:r w:rsidR="00C5007E" w:rsidRPr="00C5007E">
          <w:rPr>
            <w:rStyle w:val="-"/>
            <w:b/>
            <w:bCs/>
            <w:sz w:val="28"/>
            <w:szCs w:val="28"/>
          </w:rPr>
          <w:t>86-4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c</w:t>
        </w:r>
        <w:r w:rsidR="00C5007E" w:rsidRPr="00C5007E">
          <w:rPr>
            <w:rStyle w:val="-"/>
            <w:b/>
            <w:bCs/>
            <w:sz w:val="28"/>
            <w:szCs w:val="28"/>
          </w:rPr>
          <w:t>31-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ab</w:t>
        </w:r>
        <w:r w:rsidR="00C5007E" w:rsidRPr="00C5007E">
          <w:rPr>
            <w:rStyle w:val="-"/>
            <w:b/>
            <w:bCs/>
            <w:sz w:val="28"/>
            <w:szCs w:val="28"/>
          </w:rPr>
          <w:t>35-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d</w:t>
        </w:r>
        <w:r w:rsidR="00C5007E" w:rsidRPr="00C5007E">
          <w:rPr>
            <w:rStyle w:val="-"/>
            <w:b/>
            <w:bCs/>
            <w:sz w:val="28"/>
            <w:szCs w:val="28"/>
          </w:rPr>
          <w:t>99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a</w:t>
        </w:r>
        <w:r w:rsidR="00C5007E" w:rsidRPr="00C5007E">
          <w:rPr>
            <w:rStyle w:val="-"/>
            <w:b/>
            <w:bCs/>
            <w:sz w:val="28"/>
            <w:szCs w:val="28"/>
          </w:rPr>
          <w:t>6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b</w:t>
        </w:r>
        <w:r w:rsidR="00C5007E" w:rsidRPr="00C5007E">
          <w:rPr>
            <w:rStyle w:val="-"/>
            <w:b/>
            <w:bCs/>
            <w:sz w:val="28"/>
            <w:szCs w:val="28"/>
          </w:rPr>
          <w:t>441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bc</w:t>
        </w:r>
        <w:r w:rsidR="00C5007E" w:rsidRPr="00C5007E">
          <w:rPr>
            <w:rStyle w:val="-"/>
            <w:b/>
            <w:bCs/>
            <w:sz w:val="28"/>
            <w:szCs w:val="28"/>
          </w:rPr>
          <w:t>1</w:t>
        </w:r>
      </w:hyperlink>
    </w:p>
    <w:p w14:paraId="1FCCC01C" w14:textId="0CF2B0E4" w:rsidR="00407744" w:rsidRDefault="00407744" w:rsidP="00C5007E">
      <w:pPr>
        <w:pStyle w:val="a3"/>
        <w:rPr>
          <w:rStyle w:val="-"/>
          <w:b/>
          <w:bCs/>
          <w:sz w:val="28"/>
          <w:szCs w:val="28"/>
        </w:rPr>
      </w:pPr>
    </w:p>
    <w:p w14:paraId="40F69270" w14:textId="77777777" w:rsidR="00C5007E" w:rsidRPr="00C5007E" w:rsidRDefault="00C5007E" w:rsidP="00C5007E">
      <w:pPr>
        <w:pStyle w:val="a3"/>
        <w:rPr>
          <w:b/>
          <w:bCs/>
          <w:sz w:val="28"/>
          <w:szCs w:val="28"/>
        </w:rPr>
      </w:pPr>
    </w:p>
    <w:p w14:paraId="533DE2E0" w14:textId="02392FE9" w:rsidR="00157072" w:rsidRDefault="00157072" w:rsidP="00157072">
      <w:pPr>
        <w:pStyle w:val="a3"/>
        <w:jc w:val="center"/>
        <w:rPr>
          <w:b/>
          <w:bCs/>
          <w:sz w:val="28"/>
          <w:szCs w:val="28"/>
        </w:rPr>
      </w:pPr>
      <w:r w:rsidRPr="00157072">
        <w:rPr>
          <w:b/>
          <w:bCs/>
          <w:sz w:val="28"/>
          <w:szCs w:val="28"/>
        </w:rPr>
        <w:t xml:space="preserve">Κωδικός μαθήματος για τη σύνδεση στην πλατφόρμα </w:t>
      </w:r>
      <w:r w:rsidRPr="00157072">
        <w:rPr>
          <w:b/>
          <w:bCs/>
          <w:sz w:val="28"/>
          <w:szCs w:val="28"/>
          <w:lang w:val="en-GB"/>
        </w:rPr>
        <w:t>MICROSOFT</w:t>
      </w:r>
      <w:r w:rsidRPr="00157072">
        <w:rPr>
          <w:b/>
          <w:bCs/>
          <w:sz w:val="28"/>
          <w:szCs w:val="28"/>
        </w:rPr>
        <w:t xml:space="preserve"> </w:t>
      </w:r>
      <w:r w:rsidRPr="00157072">
        <w:rPr>
          <w:b/>
          <w:bCs/>
          <w:sz w:val="28"/>
          <w:szCs w:val="28"/>
          <w:lang w:val="en-GB"/>
        </w:rPr>
        <w:t>TEAMS</w:t>
      </w:r>
      <w:r w:rsidR="00A93F90" w:rsidRPr="00A93F90">
        <w:rPr>
          <w:b/>
          <w:bCs/>
          <w:sz w:val="28"/>
          <w:szCs w:val="28"/>
        </w:rPr>
        <w:t>:</w:t>
      </w:r>
    </w:p>
    <w:p w14:paraId="7B516FD2" w14:textId="77777777" w:rsidR="00C5007E" w:rsidRPr="00EF74D2" w:rsidRDefault="00C5007E" w:rsidP="00C5007E">
      <w:pPr>
        <w:jc w:val="center"/>
        <w:rPr>
          <w:sz w:val="44"/>
          <w:szCs w:val="44"/>
          <w:lang w:val="en-GB"/>
        </w:rPr>
      </w:pPr>
      <w:r w:rsidRPr="00EF74D2">
        <w:rPr>
          <w:b/>
          <w:bCs/>
          <w:sz w:val="44"/>
          <w:szCs w:val="44"/>
        </w:rPr>
        <w:t>a3t0m6t</w:t>
      </w:r>
    </w:p>
    <w:p w14:paraId="669D13AF" w14:textId="77777777" w:rsidR="00157072" w:rsidRDefault="00157072" w:rsidP="00C5007E">
      <w:pPr>
        <w:pStyle w:val="a3"/>
        <w:jc w:val="center"/>
      </w:pPr>
    </w:p>
    <w:p w14:paraId="428CCE47" w14:textId="12035CDA" w:rsidR="001216E1" w:rsidRDefault="00773FAF" w:rsidP="00FF1780">
      <w:pPr>
        <w:pStyle w:val="a3"/>
        <w:numPr>
          <w:ilvl w:val="0"/>
          <w:numId w:val="1"/>
        </w:numPr>
        <w:jc w:val="both"/>
      </w:pPr>
      <w:bookmarkStart w:id="0" w:name="_Hlk76288946"/>
      <w:r>
        <w:t xml:space="preserve">Δε θα αξιολογηθούν φοιτητές ή φοιτήτριες </w:t>
      </w:r>
      <w:r w:rsidR="00057F3F">
        <w:t xml:space="preserve">που θα συνδεθούν </w:t>
      </w:r>
      <w:r w:rsidR="00762610">
        <w:t xml:space="preserve">για πρώτη φορά </w:t>
      </w:r>
      <w:r w:rsidR="00057F3F">
        <w:t>μετά το πέρας του χρόνου της εξέτασης</w:t>
      </w:r>
      <w:bookmarkEnd w:id="0"/>
      <w:r w:rsidR="00057F3F">
        <w:t xml:space="preserve">. </w:t>
      </w:r>
      <w:r w:rsidR="00CE181A" w:rsidRPr="00CE181A">
        <w:t xml:space="preserve">Δεν θα αξιολογηθούν φοιτητές ή φοιτήτριες που </w:t>
      </w:r>
      <w:r w:rsidR="00CE181A">
        <w:t>δεν θα έχουν γράψει το Όνομα</w:t>
      </w:r>
      <w:r w:rsidR="00CE181A" w:rsidRPr="00CE181A">
        <w:t xml:space="preserve">, </w:t>
      </w:r>
      <w:r w:rsidR="00CE181A">
        <w:t xml:space="preserve">το Επώνυμο τους καθώς και τον Αριθμό Μητρώου </w:t>
      </w:r>
      <w:r w:rsidR="00CE181A">
        <w:lastRenderedPageBreak/>
        <w:t xml:space="preserve">τους αν στείλουν </w:t>
      </w:r>
      <w:r w:rsidR="00CE181A">
        <w:rPr>
          <w:lang w:val="en-GB"/>
        </w:rPr>
        <w:t>email</w:t>
      </w:r>
      <w:r w:rsidR="00CE181A" w:rsidRPr="00CE181A">
        <w:t xml:space="preserve">. </w:t>
      </w:r>
      <w:r w:rsidR="00CE181A">
        <w:t xml:space="preserve">Επαναλαμβάνω αυτό γίνεται για δική σας διευκόλυνση </w:t>
      </w:r>
      <w:r w:rsidR="00F46AAF">
        <w:t>για</w:t>
      </w:r>
      <w:r w:rsidR="00CE181A">
        <w:t xml:space="preserve"> να </w:t>
      </w:r>
      <w:r w:rsidR="00631A82">
        <w:t>ολοκληρωθεί η εξέταση χωρίς προβλήματα.</w:t>
      </w:r>
      <w:r w:rsidR="00CE181A" w:rsidRPr="00CE181A">
        <w:t xml:space="preserve">  </w:t>
      </w:r>
      <w:r>
        <w:t xml:space="preserve">Ο παραπάνω χρόνος δίνεται για διευκόλυνση </w:t>
      </w:r>
      <w:r w:rsidRPr="00057F3F">
        <w:rPr>
          <w:b/>
          <w:bCs/>
        </w:rPr>
        <w:t>και όχι για κατάχρηση</w:t>
      </w:r>
      <w:r w:rsidR="00057F3F">
        <w:t xml:space="preserve"> </w:t>
      </w:r>
      <w:r w:rsidR="00057F3F" w:rsidRPr="00057F3F">
        <w:rPr>
          <w:b/>
          <w:bCs/>
        </w:rPr>
        <w:t>ή για πιθανές αβάσιμες δικαιολογίες</w:t>
      </w:r>
      <w:r w:rsidR="007966F3" w:rsidRPr="007966F3">
        <w:t xml:space="preserve">. </w:t>
      </w:r>
    </w:p>
    <w:p w14:paraId="3EAEF8BC" w14:textId="77777777" w:rsidR="00F476C3" w:rsidRDefault="00F476C3" w:rsidP="00F476C3">
      <w:pPr>
        <w:pStyle w:val="a3"/>
        <w:jc w:val="both"/>
      </w:pPr>
    </w:p>
    <w:p w14:paraId="7597A65F" w14:textId="137956A2" w:rsidR="0010558A" w:rsidRDefault="00773FAF" w:rsidP="00CB37CB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 xml:space="preserve">Βαθμός θα καταχωρηθεί </w:t>
      </w:r>
    </w:p>
    <w:p w14:paraId="55D67D9A" w14:textId="77777777" w:rsidR="0010558A" w:rsidRPr="0010558A" w:rsidRDefault="0010558A" w:rsidP="0010558A">
      <w:pPr>
        <w:pStyle w:val="a3"/>
        <w:rPr>
          <w:b/>
          <w:bCs/>
        </w:rPr>
      </w:pPr>
    </w:p>
    <w:p w14:paraId="7E86C297" w14:textId="2D6E0A40" w:rsidR="0010558A" w:rsidRDefault="00773FAF" w:rsidP="00833D97">
      <w:pPr>
        <w:pStyle w:val="a3"/>
        <w:ind w:left="1440"/>
        <w:jc w:val="both"/>
        <w:rPr>
          <w:b/>
          <w:bCs/>
        </w:rPr>
      </w:pPr>
      <w:r>
        <w:rPr>
          <w:b/>
          <w:bCs/>
        </w:rPr>
        <w:t>μόνο σε γραπτά</w:t>
      </w:r>
      <w:r w:rsidR="0006056A">
        <w:rPr>
          <w:b/>
          <w:bCs/>
        </w:rPr>
        <w:t>/αρχεία</w:t>
      </w:r>
      <w:r>
        <w:rPr>
          <w:b/>
          <w:bCs/>
        </w:rPr>
        <w:t xml:space="preserve"> που θα βρω στο </w:t>
      </w:r>
      <w:r w:rsidR="0010558A">
        <w:rPr>
          <w:b/>
          <w:bCs/>
          <w:lang w:val="en-GB"/>
        </w:rPr>
        <w:t>eclass</w:t>
      </w:r>
      <w:r>
        <w:rPr>
          <w:b/>
          <w:bCs/>
        </w:rPr>
        <w:t xml:space="preserve"> </w:t>
      </w:r>
      <w:r w:rsidR="00C322D1">
        <w:rPr>
          <w:b/>
          <w:bCs/>
        </w:rPr>
        <w:t xml:space="preserve">στο μάθημα της εξέτασης ή  για έκτακτες περιπτώσεις </w:t>
      </w:r>
      <w:r w:rsidR="00C5007E">
        <w:rPr>
          <w:b/>
          <w:bCs/>
        </w:rPr>
        <w:t>σ</w:t>
      </w:r>
      <w:r w:rsidR="00C322D1">
        <w:rPr>
          <w:b/>
          <w:bCs/>
        </w:rPr>
        <w:t xml:space="preserve">το </w:t>
      </w:r>
      <w:r w:rsidR="00C322D1">
        <w:rPr>
          <w:b/>
          <w:bCs/>
          <w:lang w:val="en-GB"/>
        </w:rPr>
        <w:t>email</w:t>
      </w:r>
      <w:r w:rsidR="00C322D1" w:rsidRPr="00C322D1">
        <w:rPr>
          <w:b/>
          <w:bCs/>
        </w:rPr>
        <w:t xml:space="preserve"> </w:t>
      </w:r>
      <w:r w:rsidR="00C322D1">
        <w:rPr>
          <w:b/>
          <w:bCs/>
        </w:rPr>
        <w:t xml:space="preserve">που κοινοποίησα παραπάνω. </w:t>
      </w:r>
    </w:p>
    <w:p w14:paraId="2F6FC0B9" w14:textId="659D5E77" w:rsidR="0015428D" w:rsidRDefault="0015428D" w:rsidP="0015428D">
      <w:pPr>
        <w:ind w:left="360"/>
        <w:jc w:val="both"/>
      </w:pPr>
    </w:p>
    <w:p w14:paraId="1486058C" w14:textId="74C39D71" w:rsidR="0015428D" w:rsidRPr="0010558A" w:rsidRDefault="00B84C45" w:rsidP="0015428D">
      <w:pPr>
        <w:ind w:left="360"/>
        <w:jc w:val="center"/>
        <w:rPr>
          <w:sz w:val="28"/>
          <w:szCs w:val="28"/>
        </w:rPr>
      </w:pPr>
      <w:r w:rsidRPr="0010558A">
        <w:rPr>
          <w:sz w:val="28"/>
          <w:szCs w:val="28"/>
        </w:rPr>
        <w:t>ΑΠΑΡΑΙΤΗΤΗ</w:t>
      </w:r>
      <w:r w:rsidR="0015428D" w:rsidRPr="0010558A">
        <w:rPr>
          <w:sz w:val="28"/>
          <w:szCs w:val="28"/>
        </w:rPr>
        <w:t xml:space="preserve"> ΠΡΟΥΠΟΘΕΣΗ ΓΙΑ ΤΙΣ ΕΞΕΤΑΣΕΙΣ</w:t>
      </w:r>
      <w:r w:rsidR="00E25661" w:rsidRPr="0010558A">
        <w:rPr>
          <w:sz w:val="28"/>
          <w:szCs w:val="28"/>
        </w:rPr>
        <w:t>,</w:t>
      </w:r>
      <w:r w:rsidR="0015428D" w:rsidRPr="0010558A">
        <w:rPr>
          <w:sz w:val="28"/>
          <w:szCs w:val="28"/>
        </w:rPr>
        <w:t xml:space="preserve"> ΟΠΩΣ ΚΑΙ ΝΑ ΓΙΝΟΝΤΑΙ </w:t>
      </w:r>
      <w:r w:rsidR="00E25661" w:rsidRPr="0010558A">
        <w:rPr>
          <w:sz w:val="28"/>
          <w:szCs w:val="28"/>
        </w:rPr>
        <w:t>ΑΥΤΕΣ,</w:t>
      </w:r>
      <w:r w:rsidR="0015428D" w:rsidRPr="0010558A">
        <w:rPr>
          <w:sz w:val="28"/>
          <w:szCs w:val="28"/>
        </w:rPr>
        <w:t xml:space="preserve"> ΕΙΝΑΙ Η </w:t>
      </w:r>
      <w:r w:rsidR="0015428D" w:rsidRPr="0010558A">
        <w:rPr>
          <w:b/>
          <w:bCs/>
          <w:sz w:val="28"/>
          <w:szCs w:val="28"/>
        </w:rPr>
        <w:t>ΕΙΛΙΚΡΗΝΕΙΑ</w:t>
      </w:r>
      <w:r w:rsidR="0015428D" w:rsidRPr="0010558A">
        <w:rPr>
          <w:sz w:val="28"/>
          <w:szCs w:val="28"/>
        </w:rPr>
        <w:t xml:space="preserve"> ΚΑΙ Η </w:t>
      </w:r>
      <w:r w:rsidR="0015428D" w:rsidRPr="0010558A">
        <w:rPr>
          <w:b/>
          <w:bCs/>
          <w:sz w:val="28"/>
          <w:szCs w:val="28"/>
        </w:rPr>
        <w:t>ΣΥΝΕΡΓΑΣΙΑ</w:t>
      </w:r>
      <w:r w:rsidR="0015428D" w:rsidRPr="0010558A">
        <w:rPr>
          <w:sz w:val="28"/>
          <w:szCs w:val="28"/>
        </w:rPr>
        <w:t xml:space="preserve"> ΓΙΑ ΝΑ ΕΡΘΕΙ ΚΑΙ ΤΟ ΘΕΤΙΚΟ ΑΠΟΤΕΛΕΣΜΑ.</w:t>
      </w:r>
    </w:p>
    <w:p w14:paraId="159CC54D" w14:textId="53A80252" w:rsidR="0015428D" w:rsidRPr="0010558A" w:rsidRDefault="0015428D" w:rsidP="0015428D">
      <w:pPr>
        <w:ind w:left="360"/>
        <w:jc w:val="center"/>
        <w:rPr>
          <w:sz w:val="28"/>
          <w:szCs w:val="28"/>
        </w:rPr>
      </w:pPr>
      <w:r w:rsidRPr="0010558A">
        <w:rPr>
          <w:sz w:val="28"/>
          <w:szCs w:val="28"/>
        </w:rPr>
        <w:t xml:space="preserve">ΠΑΡΑΚΑΛΩ </w:t>
      </w:r>
      <w:r w:rsidRPr="0010558A">
        <w:rPr>
          <w:b/>
          <w:bCs/>
          <w:sz w:val="28"/>
          <w:szCs w:val="28"/>
        </w:rPr>
        <w:t>ΣΕΒΑΣΤΕΙΤΕ</w:t>
      </w:r>
      <w:r w:rsidRPr="0010558A">
        <w:rPr>
          <w:sz w:val="28"/>
          <w:szCs w:val="28"/>
        </w:rPr>
        <w:t xml:space="preserve"> ΚΑΙ ΤΙΣ ΔΥΟ ΑΥΤΕΣ ΠΡΟΥΠΟΘΕΣΕΙΣ.</w:t>
      </w:r>
    </w:p>
    <w:p w14:paraId="3FD40DE4" w14:textId="77777777" w:rsidR="008A5AF0" w:rsidRDefault="008A5AF0" w:rsidP="0015428D">
      <w:pPr>
        <w:ind w:left="360"/>
        <w:jc w:val="both"/>
      </w:pPr>
    </w:p>
    <w:p w14:paraId="6F6DEFFC" w14:textId="6D06FAE5" w:rsidR="0015428D" w:rsidRPr="00866AD0" w:rsidRDefault="0015428D" w:rsidP="0015428D">
      <w:pPr>
        <w:ind w:left="360"/>
        <w:jc w:val="both"/>
        <w:rPr>
          <w:b/>
          <w:bCs/>
          <w:sz w:val="24"/>
          <w:szCs w:val="24"/>
        </w:rPr>
      </w:pPr>
      <w:r w:rsidRPr="00866AD0">
        <w:rPr>
          <w:b/>
          <w:bCs/>
          <w:sz w:val="24"/>
          <w:szCs w:val="24"/>
        </w:rPr>
        <w:t xml:space="preserve">Σας Ευχαριστώ. </w:t>
      </w:r>
    </w:p>
    <w:p w14:paraId="6BCCC106" w14:textId="2915FDD7" w:rsidR="0015428D" w:rsidRDefault="0015428D" w:rsidP="0015428D">
      <w:pPr>
        <w:ind w:left="360"/>
        <w:jc w:val="both"/>
      </w:pPr>
    </w:p>
    <w:p w14:paraId="4BB7F8D9" w14:textId="09047B21" w:rsidR="0015428D" w:rsidRDefault="0015428D" w:rsidP="0015428D">
      <w:pPr>
        <w:ind w:left="360"/>
        <w:jc w:val="both"/>
      </w:pPr>
      <w:r>
        <w:t>Με εκτίμηση,</w:t>
      </w:r>
    </w:p>
    <w:p w14:paraId="0BF44EEC" w14:textId="21246D61" w:rsidR="0015428D" w:rsidRPr="001216E1" w:rsidRDefault="0015428D" w:rsidP="0015428D">
      <w:pPr>
        <w:ind w:left="360"/>
        <w:jc w:val="both"/>
      </w:pPr>
      <w:r>
        <w:t xml:space="preserve">Γιώργος Οικονόμου </w:t>
      </w:r>
    </w:p>
    <w:sectPr w:rsidR="0015428D" w:rsidRPr="001216E1">
      <w:footerReference w:type="default" r:id="rId10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E44E8" w14:textId="77777777" w:rsidR="00FB1D9F" w:rsidRDefault="00FB1D9F" w:rsidP="00D915FD">
      <w:pPr>
        <w:spacing w:after="0" w:line="240" w:lineRule="auto"/>
      </w:pPr>
      <w:r>
        <w:separator/>
      </w:r>
    </w:p>
  </w:endnote>
  <w:endnote w:type="continuationSeparator" w:id="0">
    <w:p w14:paraId="2D08A99A" w14:textId="77777777" w:rsidR="00FB1D9F" w:rsidRDefault="00FB1D9F" w:rsidP="00D915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5406792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A65151" w14:textId="24990451" w:rsidR="00D915FD" w:rsidRDefault="00D915FD">
            <w:pPr>
              <w:pStyle w:val="a6"/>
              <w:jc w:val="center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15B4472" w14:textId="77777777" w:rsidR="00D915FD" w:rsidRDefault="00D915F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9A8DC" w14:textId="77777777" w:rsidR="00FB1D9F" w:rsidRDefault="00FB1D9F" w:rsidP="00D915FD">
      <w:pPr>
        <w:spacing w:after="0" w:line="240" w:lineRule="auto"/>
      </w:pPr>
      <w:r>
        <w:separator/>
      </w:r>
    </w:p>
  </w:footnote>
  <w:footnote w:type="continuationSeparator" w:id="0">
    <w:p w14:paraId="2287FC6D" w14:textId="77777777" w:rsidR="00FB1D9F" w:rsidRDefault="00FB1D9F" w:rsidP="00D915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C369F"/>
    <w:multiLevelType w:val="hybridMultilevel"/>
    <w:tmpl w:val="E88CEFE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023696"/>
    <w:multiLevelType w:val="hybridMultilevel"/>
    <w:tmpl w:val="D3284B8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MzezMDY1M7YwMTZQ0lEKTi0uzszPAykwqwUAvAPBKiwAAAA="/>
  </w:docVars>
  <w:rsids>
    <w:rsidRoot w:val="001216E1"/>
    <w:rsid w:val="00036162"/>
    <w:rsid w:val="00057F3F"/>
    <w:rsid w:val="0006056A"/>
    <w:rsid w:val="000739D7"/>
    <w:rsid w:val="000C680D"/>
    <w:rsid w:val="000E1A00"/>
    <w:rsid w:val="0010558A"/>
    <w:rsid w:val="00120158"/>
    <w:rsid w:val="001216E1"/>
    <w:rsid w:val="0015428D"/>
    <w:rsid w:val="00157072"/>
    <w:rsid w:val="00166992"/>
    <w:rsid w:val="00174CA3"/>
    <w:rsid w:val="001C6C6A"/>
    <w:rsid w:val="001D20E8"/>
    <w:rsid w:val="001E3E0B"/>
    <w:rsid w:val="001E6C9E"/>
    <w:rsid w:val="001E78C9"/>
    <w:rsid w:val="002453A9"/>
    <w:rsid w:val="002B0DAB"/>
    <w:rsid w:val="00340D9F"/>
    <w:rsid w:val="003F01B5"/>
    <w:rsid w:val="00407744"/>
    <w:rsid w:val="00434548"/>
    <w:rsid w:val="00446203"/>
    <w:rsid w:val="004A0F9D"/>
    <w:rsid w:val="00511816"/>
    <w:rsid w:val="005157BB"/>
    <w:rsid w:val="00531A83"/>
    <w:rsid w:val="005675F9"/>
    <w:rsid w:val="00585D82"/>
    <w:rsid w:val="005A424A"/>
    <w:rsid w:val="005B39D5"/>
    <w:rsid w:val="005D0D89"/>
    <w:rsid w:val="006119BA"/>
    <w:rsid w:val="00631A82"/>
    <w:rsid w:val="006735A3"/>
    <w:rsid w:val="00735077"/>
    <w:rsid w:val="00762610"/>
    <w:rsid w:val="00773FAF"/>
    <w:rsid w:val="007770CD"/>
    <w:rsid w:val="007779B4"/>
    <w:rsid w:val="007966F3"/>
    <w:rsid w:val="007A0EE4"/>
    <w:rsid w:val="007C215B"/>
    <w:rsid w:val="007C6CB9"/>
    <w:rsid w:val="007E43E3"/>
    <w:rsid w:val="008160C0"/>
    <w:rsid w:val="00833D97"/>
    <w:rsid w:val="008575A9"/>
    <w:rsid w:val="00866AD0"/>
    <w:rsid w:val="008A5AF0"/>
    <w:rsid w:val="008B2971"/>
    <w:rsid w:val="008D21FD"/>
    <w:rsid w:val="008F21D8"/>
    <w:rsid w:val="009236EF"/>
    <w:rsid w:val="00955774"/>
    <w:rsid w:val="009669F9"/>
    <w:rsid w:val="009E29A3"/>
    <w:rsid w:val="009F171A"/>
    <w:rsid w:val="009F442E"/>
    <w:rsid w:val="00A015AD"/>
    <w:rsid w:val="00A93F90"/>
    <w:rsid w:val="00AF7718"/>
    <w:rsid w:val="00B40ED9"/>
    <w:rsid w:val="00B84C45"/>
    <w:rsid w:val="00C322D1"/>
    <w:rsid w:val="00C47EC3"/>
    <w:rsid w:val="00C5007E"/>
    <w:rsid w:val="00C53883"/>
    <w:rsid w:val="00CB37CB"/>
    <w:rsid w:val="00CD5064"/>
    <w:rsid w:val="00CE181A"/>
    <w:rsid w:val="00CE2811"/>
    <w:rsid w:val="00D90E34"/>
    <w:rsid w:val="00D915FD"/>
    <w:rsid w:val="00DC05AF"/>
    <w:rsid w:val="00DD482D"/>
    <w:rsid w:val="00E25354"/>
    <w:rsid w:val="00E25661"/>
    <w:rsid w:val="00E50F7B"/>
    <w:rsid w:val="00E51ED6"/>
    <w:rsid w:val="00E94903"/>
    <w:rsid w:val="00ED2CE8"/>
    <w:rsid w:val="00F43AFB"/>
    <w:rsid w:val="00F46AAF"/>
    <w:rsid w:val="00F476C3"/>
    <w:rsid w:val="00F66E14"/>
    <w:rsid w:val="00F6756B"/>
    <w:rsid w:val="00FB1D9F"/>
    <w:rsid w:val="00FB380A"/>
    <w:rsid w:val="00FE4924"/>
    <w:rsid w:val="00FF1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259091"/>
  <w15:chartTrackingRefBased/>
  <w15:docId w15:val="{E00786CC-06D5-49CA-B788-B4A41A383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216E1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157072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157072"/>
    <w:rPr>
      <w:color w:val="605E5C"/>
      <w:shd w:val="clear" w:color="auto" w:fill="E1DFDD"/>
    </w:rPr>
  </w:style>
  <w:style w:type="paragraph" w:styleId="a5">
    <w:name w:val="header"/>
    <w:basedOn w:val="a"/>
    <w:link w:val="Char"/>
    <w:uiPriority w:val="99"/>
    <w:unhideWhenUsed/>
    <w:rsid w:val="00D915F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5"/>
    <w:uiPriority w:val="99"/>
    <w:rsid w:val="00D915FD"/>
  </w:style>
  <w:style w:type="paragraph" w:styleId="a6">
    <w:name w:val="footer"/>
    <w:basedOn w:val="a"/>
    <w:link w:val="Char0"/>
    <w:uiPriority w:val="99"/>
    <w:unhideWhenUsed/>
    <w:rsid w:val="00D915F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6"/>
    <w:uiPriority w:val="99"/>
    <w:rsid w:val="00D915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g.ekonomou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rg.ekonomou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teams.microsoft.com/l/team/19%3a89561bbc535b4051951e6e3333f132d0%40thread.tacv2/conversations?groupId=e9327f6c-0772-4454-8727-52177d11d70d&amp;tenantId=4f23f294-5c86-4c31-ab35-d99a6b441bc1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3</Pages>
  <Words>673</Words>
  <Characters>3639</Characters>
  <Application>Microsoft Office Word</Application>
  <DocSecurity>0</DocSecurity>
  <Lines>30</Lines>
  <Paragraphs>8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Γεώργιος Οικονόμου</dc:creator>
  <cp:keywords/>
  <dc:description/>
  <cp:lastModifiedBy>Γεώργιος Οικονόμου</cp:lastModifiedBy>
  <cp:revision>71</cp:revision>
  <dcterms:created xsi:type="dcterms:W3CDTF">2020-07-15T06:38:00Z</dcterms:created>
  <dcterms:modified xsi:type="dcterms:W3CDTF">2021-09-04T09:46:00Z</dcterms:modified>
</cp:coreProperties>
</file>